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F66FB" w14:textId="52F0FD02" w:rsidR="00625AA7" w:rsidRPr="006B0AB8" w:rsidRDefault="00625AA7" w:rsidP="00AAFDF8">
      <w:pPr>
        <w:tabs>
          <w:tab w:val="left" w:pos="1728"/>
        </w:tabs>
        <w:jc w:val="center"/>
        <w:rPr>
          <w:b/>
          <w:bCs/>
          <w:sz w:val="24"/>
          <w:szCs w:val="24"/>
        </w:rPr>
        <w:sectPr w:rsidR="00625AA7" w:rsidRPr="006B0AB8" w:rsidSect="00BC130F">
          <w:headerReference w:type="default" r:id="rId10"/>
          <w:footerReference w:type="default" r:id="rId11"/>
          <w:pgSz w:w="16838" w:h="11906" w:orient="landscape"/>
          <w:pgMar w:top="1554" w:right="1418" w:bottom="851" w:left="1418" w:header="709" w:footer="0" w:gutter="0"/>
          <w:cols w:space="708"/>
          <w:docGrid w:linePitch="360"/>
        </w:sectPr>
      </w:pPr>
      <w:r w:rsidRPr="006B0AB8">
        <w:rPr>
          <w:b/>
          <w:bCs/>
          <w:sz w:val="36"/>
          <w:szCs w:val="36"/>
        </w:rPr>
        <w:t>Submission of abstract for a Short Communication</w:t>
      </w:r>
      <w:r w:rsidR="00654310" w:rsidRPr="006B0AB8">
        <w:rPr>
          <w:b/>
          <w:bCs/>
          <w:sz w:val="36"/>
          <w:szCs w:val="36"/>
        </w:rPr>
        <w:t xml:space="preserve"> – deadline </w:t>
      </w:r>
      <w:r w:rsidR="00ED6B2A">
        <w:rPr>
          <w:b/>
          <w:bCs/>
          <w:sz w:val="36"/>
          <w:szCs w:val="36"/>
        </w:rPr>
        <w:t>28</w:t>
      </w:r>
      <w:r w:rsidR="00654310" w:rsidRPr="006B0AB8">
        <w:rPr>
          <w:b/>
          <w:bCs/>
          <w:sz w:val="36"/>
          <w:szCs w:val="36"/>
        </w:rPr>
        <w:t xml:space="preserve"> Ma</w:t>
      </w:r>
      <w:r w:rsidR="00D57DA5">
        <w:rPr>
          <w:b/>
          <w:bCs/>
          <w:sz w:val="36"/>
          <w:szCs w:val="36"/>
        </w:rPr>
        <w:t>y 2026</w:t>
      </w:r>
    </w:p>
    <w:tbl>
      <w:tblPr>
        <w:tblStyle w:val="Tabel-Gitter"/>
        <w:tblW w:w="14425" w:type="dxa"/>
        <w:tblInd w:w="250" w:type="dxa"/>
        <w:tblLook w:val="04A0" w:firstRow="1" w:lastRow="0" w:firstColumn="1" w:lastColumn="0" w:noHBand="0" w:noVBand="1"/>
      </w:tblPr>
      <w:tblGrid>
        <w:gridCol w:w="1276"/>
        <w:gridCol w:w="13149"/>
      </w:tblGrid>
      <w:tr w:rsidR="00DA7C56" w:rsidRPr="006B0AB8" w14:paraId="59DD3973" w14:textId="77777777" w:rsidTr="00B40244">
        <w:tc>
          <w:tcPr>
            <w:tcW w:w="1276" w:type="dxa"/>
            <w:shd w:val="clear" w:color="auto" w:fill="FFFFFF" w:themeFill="background1"/>
          </w:tcPr>
          <w:p w14:paraId="471E713E" w14:textId="5D9E687B" w:rsidR="00DA7C56" w:rsidRPr="006B0AB8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Abstract title</w:t>
            </w:r>
          </w:p>
        </w:tc>
        <w:tc>
          <w:tcPr>
            <w:tcW w:w="13149" w:type="dxa"/>
          </w:tcPr>
          <w:p w14:paraId="75EB2AFE" w14:textId="22548009" w:rsidR="00DA7C56" w:rsidRPr="006B0AB8" w:rsidRDefault="00DA7C56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</w:tbl>
    <w:p w14:paraId="16F1CF44" w14:textId="4236E71D" w:rsidR="00DA7C56" w:rsidRPr="006B0AB8" w:rsidRDefault="00DA7C56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4F4D2671" w14:textId="77777777" w:rsidR="00A1674A" w:rsidRPr="006B0AB8" w:rsidRDefault="00A1674A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tbl>
      <w:tblPr>
        <w:tblStyle w:val="Tabel-Gitter"/>
        <w:tblW w:w="14360" w:type="dxa"/>
        <w:tblInd w:w="250" w:type="dxa"/>
        <w:tblLook w:val="04A0" w:firstRow="1" w:lastRow="0" w:firstColumn="1" w:lastColumn="0" w:noHBand="0" w:noVBand="1"/>
      </w:tblPr>
      <w:tblGrid>
        <w:gridCol w:w="1339"/>
        <w:gridCol w:w="2171"/>
        <w:gridCol w:w="2170"/>
        <w:gridCol w:w="2170"/>
        <w:gridCol w:w="2170"/>
        <w:gridCol w:w="2170"/>
        <w:gridCol w:w="2170"/>
      </w:tblGrid>
      <w:tr w:rsidR="00A1674A" w:rsidRPr="006B0AB8" w14:paraId="3CA29531" w14:textId="77777777">
        <w:tc>
          <w:tcPr>
            <w:tcW w:w="1339" w:type="dxa"/>
            <w:shd w:val="clear" w:color="auto" w:fill="FFFFFF" w:themeFill="background1"/>
          </w:tcPr>
          <w:p w14:paraId="0F5BDA73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171" w:type="dxa"/>
            <w:shd w:val="clear" w:color="auto" w:fill="FFFFFF" w:themeFill="background1"/>
          </w:tcPr>
          <w:p w14:paraId="51D82F6A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2170" w:type="dxa"/>
            <w:shd w:val="clear" w:color="auto" w:fill="FFFFFF" w:themeFill="background1"/>
          </w:tcPr>
          <w:p w14:paraId="6D9FD3D7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Title</w:t>
            </w:r>
          </w:p>
        </w:tc>
        <w:tc>
          <w:tcPr>
            <w:tcW w:w="2170" w:type="dxa"/>
            <w:shd w:val="clear" w:color="auto" w:fill="FFFFFF" w:themeFill="background1"/>
          </w:tcPr>
          <w:p w14:paraId="278ED33F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2170" w:type="dxa"/>
            <w:shd w:val="clear" w:color="auto" w:fill="FFFFFF" w:themeFill="background1"/>
          </w:tcPr>
          <w:p w14:paraId="2D4AE058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2170" w:type="dxa"/>
            <w:shd w:val="clear" w:color="auto" w:fill="FFFFFF" w:themeFill="background1"/>
          </w:tcPr>
          <w:p w14:paraId="2C8D5C3F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Email address</w:t>
            </w:r>
          </w:p>
        </w:tc>
        <w:tc>
          <w:tcPr>
            <w:tcW w:w="2170" w:type="dxa"/>
            <w:shd w:val="clear" w:color="auto" w:fill="FFFFFF" w:themeFill="background1"/>
          </w:tcPr>
          <w:p w14:paraId="4618B347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Phone</w:t>
            </w:r>
          </w:p>
        </w:tc>
      </w:tr>
      <w:tr w:rsidR="00A1674A" w:rsidRPr="006B0AB8" w14:paraId="72AD3FA0" w14:textId="77777777">
        <w:tc>
          <w:tcPr>
            <w:tcW w:w="1339" w:type="dxa"/>
            <w:shd w:val="clear" w:color="auto" w:fill="FFFFFF" w:themeFill="background1"/>
          </w:tcPr>
          <w:p w14:paraId="44424FF1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Author</w:t>
            </w:r>
          </w:p>
        </w:tc>
        <w:tc>
          <w:tcPr>
            <w:tcW w:w="2171" w:type="dxa"/>
          </w:tcPr>
          <w:p w14:paraId="3F01B3E8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3F5F9F93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5279B181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219B794F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64897E33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9BB54B4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  <w:tr w:rsidR="00A1674A" w:rsidRPr="006B0AB8" w14:paraId="1057A947" w14:textId="77777777">
        <w:trPr>
          <w:trHeight w:val="133"/>
        </w:trPr>
        <w:tc>
          <w:tcPr>
            <w:tcW w:w="1339" w:type="dxa"/>
            <w:shd w:val="clear" w:color="auto" w:fill="FFFFFF" w:themeFill="background1"/>
          </w:tcPr>
          <w:p w14:paraId="7B6ECCD7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6B0AB8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Co-author</w:t>
            </w:r>
          </w:p>
        </w:tc>
        <w:tc>
          <w:tcPr>
            <w:tcW w:w="2171" w:type="dxa"/>
          </w:tcPr>
          <w:p w14:paraId="64B54DB6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1A7337D4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51318B65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74BD7130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22AC33ED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4350DDBE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  <w:tr w:rsidR="00A1674A" w:rsidRPr="006B0AB8" w14:paraId="0AB6659F" w14:textId="77777777">
        <w:tc>
          <w:tcPr>
            <w:tcW w:w="1339" w:type="dxa"/>
            <w:shd w:val="clear" w:color="auto" w:fill="FFFFFF" w:themeFill="background1"/>
          </w:tcPr>
          <w:p w14:paraId="0E05C7D0" w14:textId="77777777" w:rsidR="00A1674A" w:rsidRPr="006B0AB8" w:rsidRDefault="00A1674A">
            <w:pPr>
              <w:rPr>
                <w:sz w:val="20"/>
                <w:szCs w:val="20"/>
              </w:rPr>
            </w:pPr>
            <w:r w:rsidRPr="006B0AB8">
              <w:rPr>
                <w:rFonts w:cs="Arial"/>
                <w:b/>
                <w:sz w:val="20"/>
                <w:szCs w:val="20"/>
                <w:lang w:val="en-US"/>
              </w:rPr>
              <w:t>Co-author</w:t>
            </w:r>
          </w:p>
        </w:tc>
        <w:tc>
          <w:tcPr>
            <w:tcW w:w="2171" w:type="dxa"/>
          </w:tcPr>
          <w:p w14:paraId="0ECF20D3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3B2B0336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7C27102C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1A454DC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18582C8E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9B1F2A5" w14:textId="77777777" w:rsidR="00A1674A" w:rsidRPr="006B0AB8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</w:tbl>
    <w:p w14:paraId="3EBF838E" w14:textId="77777777" w:rsidR="003706EE" w:rsidRPr="006B0AB8" w:rsidRDefault="003706EE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5426C277" w14:textId="77777777" w:rsidR="003706EE" w:rsidRPr="006B0AB8" w:rsidRDefault="003706EE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1CB6A200" w14:textId="0287B575" w:rsidR="00F4760D" w:rsidRPr="006B0AB8" w:rsidRDefault="00791E62" w:rsidP="3065A654">
      <w:pPr>
        <w:pStyle w:val="NormalWeb"/>
        <w:shd w:val="clear" w:color="auto" w:fill="FFFFFF" w:themeFill="background1"/>
        <w:spacing w:before="0" w:beforeAutospacing="0" w:after="0" w:afterAutospacing="0"/>
        <w:textAlignment w:val="top"/>
        <w:rPr>
          <w:rFonts w:asciiTheme="minorHAnsi" w:hAnsiTheme="minorHAnsi" w:cs="Arial"/>
          <w:b/>
          <w:lang w:val="en-US"/>
        </w:rPr>
      </w:pPr>
      <w:r w:rsidRPr="006B0AB8">
        <w:rPr>
          <w:rFonts w:asciiTheme="minorHAnsi" w:hAnsiTheme="minorHAnsi" w:cs="Arial"/>
          <w:b/>
          <w:szCs w:val="22"/>
          <w:lang w:val="en-US"/>
        </w:rPr>
        <w:t xml:space="preserve">     </w:t>
      </w:r>
      <w:r w:rsidR="00FB0B97" w:rsidRPr="006B0AB8">
        <w:rPr>
          <w:rFonts w:asciiTheme="minorHAnsi" w:hAnsiTheme="minorHAnsi" w:cs="Arial"/>
          <w:b/>
          <w:lang w:val="en-US"/>
        </w:rPr>
        <w:t>Which of the conference themes</w:t>
      </w:r>
      <w:r w:rsidR="006A32D6" w:rsidRPr="006B0AB8">
        <w:rPr>
          <w:rFonts w:asciiTheme="minorHAnsi" w:hAnsiTheme="minorHAnsi" w:cs="Arial"/>
          <w:b/>
          <w:lang w:val="en-US"/>
        </w:rPr>
        <w:t xml:space="preserve"> best fits your presentation</w:t>
      </w:r>
      <w:r w:rsidR="00FB0B97" w:rsidRPr="006B0AB8">
        <w:rPr>
          <w:rFonts w:asciiTheme="minorHAnsi" w:hAnsiTheme="minorHAnsi" w:cs="Arial"/>
          <w:b/>
          <w:lang w:val="en-US"/>
        </w:rPr>
        <w:t>?</w:t>
      </w:r>
      <w:r w:rsidR="00452EE7" w:rsidRPr="006B0AB8">
        <w:rPr>
          <w:rFonts w:asciiTheme="minorHAnsi" w:hAnsiTheme="minorHAnsi" w:cs="Arial"/>
          <w:b/>
          <w:lang w:val="en-US"/>
        </w:rPr>
        <w:t xml:space="preserve"> </w:t>
      </w:r>
      <w:r w:rsidR="003716E4" w:rsidRPr="006B0AB8">
        <w:rPr>
          <w:rFonts w:asciiTheme="minorHAnsi" w:hAnsiTheme="minorHAnsi" w:cs="Arial"/>
          <w:b/>
          <w:lang w:val="en-US"/>
        </w:rPr>
        <w:t xml:space="preserve"> - </w:t>
      </w:r>
      <w:r w:rsidR="00E06EA9" w:rsidRPr="006B0AB8">
        <w:rPr>
          <w:rFonts w:asciiTheme="minorHAnsi" w:hAnsiTheme="minorHAnsi" w:cs="Arial"/>
          <w:b/>
          <w:lang w:val="en-US"/>
        </w:rPr>
        <w:t>Please indicate</w:t>
      </w:r>
      <w:r w:rsidR="00452EE7" w:rsidRPr="006B0AB8">
        <w:rPr>
          <w:rFonts w:asciiTheme="minorHAnsi" w:hAnsiTheme="minorHAnsi" w:cs="Arial"/>
          <w:b/>
          <w:lang w:val="en-US"/>
        </w:rPr>
        <w:t xml:space="preserve"> one or more of the themes below</w:t>
      </w:r>
    </w:p>
    <w:p w14:paraId="719240CD" w14:textId="7705CB7C" w:rsidR="00452EE7" w:rsidRPr="006B0AB8" w:rsidRDefault="00A979CD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  <w:r w:rsidRPr="006B0AB8">
        <w:rPr>
          <w:rFonts w:asciiTheme="minorHAnsi" w:hAnsiTheme="minorHAnsi" w:cs="Arial"/>
          <w:b/>
          <w:sz w:val="20"/>
          <w:szCs w:val="20"/>
          <w:lang w:val="en-US"/>
        </w:rPr>
        <w:tab/>
      </w:r>
    </w:p>
    <w:tbl>
      <w:tblPr>
        <w:tblStyle w:val="Tabel-Gitter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13064"/>
        <w:gridCol w:w="40"/>
      </w:tblGrid>
      <w:tr w:rsidR="00BA237E" w:rsidRPr="006B0AB8" w14:paraId="536F57A4" w14:textId="77777777" w:rsidTr="14154219">
        <w:tc>
          <w:tcPr>
            <w:tcW w:w="13540" w:type="dxa"/>
            <w:gridSpan w:val="3"/>
          </w:tcPr>
          <w:p w14:paraId="20E02EC7" w14:textId="6672553C" w:rsidR="00BA237E" w:rsidRPr="006B0AB8" w:rsidRDefault="00BA237E" w:rsidP="00F4760D">
            <w:pPr>
              <w:rPr>
                <w:b/>
                <w:i/>
                <w:szCs w:val="20"/>
                <w:lang w:val="en-US"/>
              </w:rPr>
            </w:pPr>
          </w:p>
        </w:tc>
      </w:tr>
      <w:tr w:rsidR="00452EE7" w:rsidRPr="006B0AB8" w14:paraId="33A89C9E" w14:textId="77777777" w:rsidTr="14154219">
        <w:sdt>
          <w:sdtPr>
            <w:rPr>
              <w:sz w:val="20"/>
              <w:szCs w:val="20"/>
              <w:lang w:val="en-US"/>
            </w:rPr>
            <w:id w:val="-1224904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12CCF8FA" w14:textId="236375DF" w:rsidR="00687A4E" w:rsidRPr="006B0AB8" w:rsidRDefault="003C58E7" w:rsidP="003706EE">
                <w:pPr>
                  <w:rPr>
                    <w:sz w:val="20"/>
                    <w:szCs w:val="20"/>
                    <w:lang w:val="en-US"/>
                  </w:rPr>
                </w:pPr>
                <w:r w:rsidRPr="006B0AB8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104" w:type="dxa"/>
            <w:gridSpan w:val="2"/>
          </w:tcPr>
          <w:p w14:paraId="0F8B0D24" w14:textId="05F1C210" w:rsidR="00687A4E" w:rsidRPr="006B0AB8" w:rsidRDefault="00FA2B48" w:rsidP="00F4760D">
            <w:pPr>
              <w:rPr>
                <w:lang w:val="en-US"/>
              </w:rPr>
            </w:pPr>
            <w:r w:rsidRPr="006B0AB8">
              <w:rPr>
                <w:b/>
                <w:i/>
                <w:szCs w:val="20"/>
                <w:lang w:val="en-US"/>
              </w:rPr>
              <w:t xml:space="preserve">Main theme - </w:t>
            </w:r>
            <w:r w:rsidRPr="006B0AB8">
              <w:rPr>
                <w:b/>
                <w:iCs/>
                <w:szCs w:val="20"/>
                <w:lang w:val="en-US"/>
              </w:rPr>
              <w:t>Active teaching and learning</w:t>
            </w:r>
            <w:r w:rsidRPr="006B0AB8">
              <w:rPr>
                <w:rFonts w:cs="Arial"/>
              </w:rPr>
              <w:t xml:space="preserve"> - </w:t>
            </w:r>
            <w:r w:rsidR="008659FF" w:rsidRPr="006B0AB8">
              <w:rPr>
                <w:rFonts w:cs="Arial"/>
              </w:rPr>
              <w:t xml:space="preserve">Examples of active teaching and learning in </w:t>
            </w:r>
            <w:r w:rsidR="00405187" w:rsidRPr="006B0AB8">
              <w:rPr>
                <w:rFonts w:cs="Arial"/>
              </w:rPr>
              <w:t>higher education</w:t>
            </w:r>
            <w:r w:rsidR="008659FF" w:rsidRPr="006B0AB8">
              <w:rPr>
                <w:rFonts w:cs="Arial"/>
                <w:lang w:val="en-US"/>
              </w:rPr>
              <w:t xml:space="preserve">. </w:t>
            </w:r>
          </w:p>
          <w:p w14:paraId="6483E9AE" w14:textId="77777777" w:rsidR="008659FF" w:rsidRPr="006B0AB8" w:rsidRDefault="008659FF" w:rsidP="009B4BF5">
            <w:pPr>
              <w:rPr>
                <w:sz w:val="20"/>
                <w:szCs w:val="20"/>
                <w:lang w:val="en-US"/>
              </w:rPr>
            </w:pPr>
          </w:p>
        </w:tc>
      </w:tr>
      <w:tr w:rsidR="00D04940" w:rsidRPr="006B0AB8" w14:paraId="0AC1163C" w14:textId="77777777" w:rsidTr="14154219">
        <w:tc>
          <w:tcPr>
            <w:tcW w:w="436" w:type="dxa"/>
          </w:tcPr>
          <w:p w14:paraId="51F0C4AD" w14:textId="77777777" w:rsidR="00D04940" w:rsidRDefault="00D04940" w:rsidP="003706E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3104" w:type="dxa"/>
            <w:gridSpan w:val="2"/>
          </w:tcPr>
          <w:p w14:paraId="1CB5EFE6" w14:textId="77777777" w:rsidR="00D04940" w:rsidRPr="006B0AB8" w:rsidRDefault="00D04940" w:rsidP="00F4760D">
            <w:pPr>
              <w:rPr>
                <w:b/>
                <w:i/>
                <w:szCs w:val="20"/>
                <w:lang w:val="en-US"/>
              </w:rPr>
            </w:pPr>
          </w:p>
        </w:tc>
      </w:tr>
      <w:tr w:rsidR="00FA2B48" w:rsidRPr="006B0AB8" w14:paraId="5D9D85ED" w14:textId="77777777" w:rsidTr="14154219">
        <w:trPr>
          <w:gridAfter w:val="1"/>
          <w:wAfter w:w="40" w:type="dxa"/>
        </w:trPr>
        <w:sdt>
          <w:sdtPr>
            <w:rPr>
              <w:sz w:val="20"/>
              <w:szCs w:val="20"/>
              <w:lang w:val="en-US"/>
            </w:rPr>
            <w:id w:val="501947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7EEB8B3E" w14:textId="6E610268" w:rsidR="00FA2B48" w:rsidRPr="00D57DA5" w:rsidRDefault="006B0AB8" w:rsidP="00D5363A">
                <w:pPr>
                  <w:rPr>
                    <w:sz w:val="20"/>
                    <w:szCs w:val="20"/>
                    <w:lang w:val="en-US"/>
                  </w:rPr>
                </w:pPr>
                <w:r w:rsidRPr="00D57DA5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64" w:type="dxa"/>
          </w:tcPr>
          <w:p w14:paraId="0532482E" w14:textId="2C7EC0CF" w:rsidR="00CE3AB0" w:rsidRPr="00412A5F" w:rsidRDefault="00CE3AB0" w:rsidP="00CE3AB0">
            <w:pPr>
              <w:pStyle w:val="Titel"/>
              <w:spacing w:after="120"/>
              <w:ind w:right="227"/>
              <w:rPr>
                <w:sz w:val="20"/>
                <w:szCs w:val="20"/>
                <w:lang w:val="en-US"/>
              </w:rPr>
            </w:pPr>
            <w:r w:rsidRPr="005D32E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  <w:lang w:val="en-US"/>
              </w:rPr>
              <w:t>Special focus:</w:t>
            </w:r>
            <w:r w:rsidRPr="005D32ED">
              <w:rPr>
                <w:rFonts w:asciiTheme="minorHAnsi" w:hAnsiTheme="minorHAnsi" w:cstheme="minorBidi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5D32E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  <w:lang w:val="en-US"/>
              </w:rPr>
              <w:t>Learning Communities</w:t>
            </w:r>
            <w:r w:rsidRPr="00412A5F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412A5F">
              <w:rPr>
                <w:rFonts w:asciiTheme="minorHAnsi" w:hAnsiTheme="minorHAnsi" w:cstheme="minorBidi"/>
                <w:sz w:val="22"/>
                <w:szCs w:val="22"/>
                <w:lang w:val="en-US"/>
              </w:rPr>
              <w:t xml:space="preserve">- </w:t>
            </w:r>
            <w:r w:rsidRPr="00D57DA5">
              <w:rPr>
                <w:rFonts w:asciiTheme="minorHAnsi" w:hAnsiTheme="minorHAnsi" w:cstheme="minorBidi"/>
                <w:i/>
                <w:iCs/>
                <w:sz w:val="22"/>
                <w:szCs w:val="22"/>
                <w:lang w:val="en-US"/>
              </w:rPr>
              <w:t>tick one or more of the spe</w:t>
            </w:r>
            <w:r>
              <w:rPr>
                <w:rFonts w:asciiTheme="minorHAnsi" w:hAnsiTheme="minorHAnsi" w:cstheme="minorBidi"/>
                <w:i/>
                <w:iCs/>
                <w:sz w:val="22"/>
                <w:szCs w:val="22"/>
                <w:lang w:val="en-US"/>
              </w:rPr>
              <w:t>cial</w:t>
            </w:r>
            <w:r w:rsidRPr="00D57DA5">
              <w:rPr>
                <w:rFonts w:asciiTheme="minorHAnsi" w:hAnsiTheme="minorHAnsi" w:cstheme="minorBidi"/>
                <w:i/>
                <w:iCs/>
                <w:sz w:val="22"/>
                <w:szCs w:val="22"/>
                <w:lang w:val="en-US"/>
              </w:rPr>
              <w:t xml:space="preserve"> focus sub-themes listed below</w:t>
            </w:r>
            <w:r>
              <w:rPr>
                <w:rFonts w:asciiTheme="minorHAnsi" w:hAnsiTheme="minorHAnsi" w:cstheme="minorBidi"/>
                <w:i/>
                <w:iCs/>
                <w:sz w:val="22"/>
                <w:szCs w:val="22"/>
                <w:lang w:val="en-US"/>
              </w:rPr>
              <w:t>:</w:t>
            </w:r>
          </w:p>
          <w:p w14:paraId="7F7F9C56" w14:textId="724AF837" w:rsidR="00FA2B48" w:rsidRPr="00D57DA5" w:rsidRDefault="00FA2B48" w:rsidP="00D57DA5">
            <w:pPr>
              <w:shd w:val="clear" w:color="auto" w:fill="FFFFFF" w:themeFill="background1"/>
              <w:spacing w:after="120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B10552" w:rsidRPr="006B0AB8" w14:paraId="559CFD75" w14:textId="77777777" w:rsidTr="14154219">
        <w:trPr>
          <w:trHeight w:val="300"/>
        </w:trPr>
        <w:tc>
          <w:tcPr>
            <w:tcW w:w="436" w:type="dxa"/>
          </w:tcPr>
          <w:p w14:paraId="76A9AF43" w14:textId="49515BBF" w:rsidR="00B10552" w:rsidRPr="006B0AB8" w:rsidRDefault="00B10552" w:rsidP="00D5363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3104" w:type="dxa"/>
            <w:gridSpan w:val="2"/>
          </w:tcPr>
          <w:p w14:paraId="3C7F88DD" w14:textId="2E417457" w:rsidR="00B04D8B" w:rsidRPr="00412A5F" w:rsidRDefault="00000000" w:rsidP="00B04D8B">
            <w:pPr>
              <w:spacing w:after="160" w:line="259" w:lineRule="auto"/>
              <w:ind w:left="360"/>
              <w:rPr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28639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0E8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04940" w:rsidRPr="00412A5F">
              <w:rPr>
                <w:lang w:val="en-US"/>
              </w:rPr>
              <w:t xml:space="preserve"> </w:t>
            </w:r>
            <w:r w:rsidR="00B04D8B" w:rsidRPr="00412A5F">
              <w:rPr>
                <w:lang w:val="en-US"/>
              </w:rPr>
              <w:t>Study</w:t>
            </w:r>
            <w:r w:rsidR="00A111E8">
              <w:rPr>
                <w:lang w:val="en-US"/>
              </w:rPr>
              <w:t>-</w:t>
            </w:r>
            <w:r w:rsidR="00B04D8B" w:rsidRPr="00412A5F">
              <w:rPr>
                <w:lang w:val="en-US"/>
              </w:rPr>
              <w:t>start: establishing inclusive and welcoming learning communities, for example study start practices, starting new courses or supervision.</w:t>
            </w:r>
          </w:p>
          <w:p w14:paraId="03B24F92" w14:textId="57038F89" w:rsidR="00B04D8B" w:rsidRPr="00412A5F" w:rsidRDefault="00000000" w:rsidP="00B04D8B">
            <w:pPr>
              <w:spacing w:after="160" w:line="259" w:lineRule="auto"/>
              <w:ind w:left="360"/>
              <w:rPr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651288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940" w:rsidRPr="006B0AB8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04940" w:rsidRPr="00412A5F">
              <w:rPr>
                <w:lang w:val="en-US"/>
              </w:rPr>
              <w:t xml:space="preserve"> </w:t>
            </w:r>
            <w:r w:rsidR="00B04D8B" w:rsidRPr="00412A5F">
              <w:rPr>
                <w:lang w:val="en-US"/>
              </w:rPr>
              <w:t>Study groups: developing students’ social, collaborative, and academic competencies through learning activities, study groups or supervision.</w:t>
            </w:r>
          </w:p>
          <w:p w14:paraId="6AA339E0" w14:textId="1372F33D" w:rsidR="00B04D8B" w:rsidRPr="00412A5F" w:rsidRDefault="00000000" w:rsidP="00B04D8B">
            <w:pPr>
              <w:spacing w:after="160" w:line="259" w:lineRule="auto"/>
              <w:ind w:left="360"/>
              <w:rPr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210213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940" w:rsidRPr="006B0AB8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04940" w:rsidRPr="00412A5F">
              <w:rPr>
                <w:lang w:val="en-US"/>
              </w:rPr>
              <w:t xml:space="preserve"> </w:t>
            </w:r>
            <w:r w:rsidR="00B04D8B" w:rsidRPr="00412A5F">
              <w:rPr>
                <w:lang w:val="en-US"/>
              </w:rPr>
              <w:t xml:space="preserve">Inter-relations: fostering commitment and mutual responsibility among students and between students and teachers at study </w:t>
            </w:r>
            <w:proofErr w:type="spellStart"/>
            <w:r w:rsidR="00B04D8B" w:rsidRPr="00412A5F">
              <w:rPr>
                <w:lang w:val="en-US"/>
              </w:rPr>
              <w:t>programme</w:t>
            </w:r>
            <w:proofErr w:type="spellEnd"/>
            <w:r w:rsidR="00B04D8B" w:rsidRPr="00412A5F">
              <w:rPr>
                <w:lang w:val="en-US"/>
              </w:rPr>
              <w:t xml:space="preserve"> or course design level, including learning activities, learning goals, supervision and assessment.</w:t>
            </w:r>
          </w:p>
          <w:p w14:paraId="12F03C2A" w14:textId="5309EC0C" w:rsidR="00B04D8B" w:rsidRPr="00412A5F" w:rsidRDefault="00000000" w:rsidP="00B04D8B">
            <w:pPr>
              <w:spacing w:after="160" w:line="259" w:lineRule="auto"/>
              <w:ind w:left="360"/>
              <w:rPr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201033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940" w:rsidRPr="006B0AB8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04940" w:rsidRPr="00412A5F">
              <w:rPr>
                <w:lang w:val="en-US"/>
              </w:rPr>
              <w:t xml:space="preserve"> </w:t>
            </w:r>
            <w:r w:rsidR="00B04D8B" w:rsidRPr="00412A5F">
              <w:rPr>
                <w:lang w:val="en-US"/>
              </w:rPr>
              <w:t>Communities in times of change: valuing learning communities whilst navigating institutional, technological, and societal change, for example the Master’s degree reform and generative AI.</w:t>
            </w:r>
          </w:p>
          <w:p w14:paraId="2540DF6A" w14:textId="6B33BDC8" w:rsidR="00B04D8B" w:rsidRPr="00412A5F" w:rsidRDefault="00000000" w:rsidP="00B04D8B">
            <w:pPr>
              <w:spacing w:after="160" w:line="259" w:lineRule="auto"/>
              <w:ind w:left="360"/>
              <w:rPr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210360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940" w:rsidRPr="006B0AB8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04940" w:rsidRPr="00412A5F">
              <w:rPr>
                <w:lang w:val="en-US"/>
              </w:rPr>
              <w:t xml:space="preserve"> </w:t>
            </w:r>
            <w:r w:rsidR="00B04D8B" w:rsidRPr="00412A5F">
              <w:rPr>
                <w:lang w:val="en-US"/>
              </w:rPr>
              <w:t>Communities in times of challenge: addressing and engaging with resistance, tensions, and challenges in building and maintaining learning communities.</w:t>
            </w:r>
          </w:p>
          <w:p w14:paraId="44C7BC46" w14:textId="4252AECA" w:rsidR="00B04D8B" w:rsidRPr="00412A5F" w:rsidRDefault="00000000" w:rsidP="00B04D8B">
            <w:pPr>
              <w:spacing w:after="160" w:line="259" w:lineRule="auto"/>
              <w:ind w:left="360"/>
              <w:rPr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198026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940" w:rsidRPr="006B0AB8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04940" w:rsidRPr="00412A5F">
              <w:rPr>
                <w:lang w:val="en-US"/>
              </w:rPr>
              <w:t xml:space="preserve"> </w:t>
            </w:r>
            <w:r w:rsidR="00B04D8B" w:rsidRPr="00412A5F">
              <w:rPr>
                <w:lang w:val="en-US"/>
              </w:rPr>
              <w:t>Planning for inclusive communities: developing inclusive learning communities for all students, for example using Universal Design for Learning, to support belonging, self-efficacy, well-being, academic identity, student persistence, etc.</w:t>
            </w:r>
          </w:p>
          <w:p w14:paraId="3D8EB04F" w14:textId="445BF87A" w:rsidR="00B04D8B" w:rsidRPr="00412A5F" w:rsidRDefault="00000000" w:rsidP="00B04D8B">
            <w:pPr>
              <w:spacing w:after="160" w:line="259" w:lineRule="auto"/>
              <w:ind w:left="360"/>
              <w:rPr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233858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940" w:rsidRPr="006B0AB8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04940" w:rsidRPr="00412A5F">
              <w:rPr>
                <w:lang w:val="en-US"/>
              </w:rPr>
              <w:t xml:space="preserve"> </w:t>
            </w:r>
            <w:r w:rsidR="00B04D8B" w:rsidRPr="00412A5F">
              <w:rPr>
                <w:lang w:val="en-US"/>
              </w:rPr>
              <w:t>Communities of Practice: collaborating with students as partners to develop and sustain effective and inclusive learning communities, for example Communities of Practice.</w:t>
            </w:r>
          </w:p>
          <w:p w14:paraId="260E893D" w14:textId="77777777" w:rsidR="00B04D8B" w:rsidRPr="00412A5F" w:rsidRDefault="00B04D8B" w:rsidP="00B04D8B">
            <w:pPr>
              <w:rPr>
                <w:lang w:val="en-US"/>
              </w:rPr>
            </w:pPr>
          </w:p>
          <w:p w14:paraId="5F081F13" w14:textId="255302CD" w:rsidR="00B10552" w:rsidRPr="006B0AB8" w:rsidRDefault="00B10552" w:rsidP="00AC56A2">
            <w:pPr>
              <w:pStyle w:val="Titel"/>
              <w:spacing w:after="120"/>
              <w:ind w:left="360" w:right="227"/>
              <w:rPr>
                <w:sz w:val="20"/>
                <w:szCs w:val="20"/>
                <w:lang w:val="en-US"/>
              </w:rPr>
            </w:pPr>
          </w:p>
        </w:tc>
      </w:tr>
      <w:tr w:rsidR="001429B6" w:rsidRPr="006B0AB8" w14:paraId="510D3BC6" w14:textId="77777777" w:rsidTr="14154219">
        <w:tc>
          <w:tcPr>
            <w:tcW w:w="436" w:type="dxa"/>
          </w:tcPr>
          <w:p w14:paraId="1AD3A1E2" w14:textId="77777777" w:rsidR="001429B6" w:rsidRPr="006B0AB8" w:rsidRDefault="001429B6" w:rsidP="00D5363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3104" w:type="dxa"/>
            <w:gridSpan w:val="2"/>
          </w:tcPr>
          <w:p w14:paraId="43F60AE8" w14:textId="77777777" w:rsidR="001429B6" w:rsidRPr="006B0AB8" w:rsidRDefault="001429B6" w:rsidP="00626194">
            <w:pPr>
              <w:pStyle w:val="Titel"/>
              <w:spacing w:line="228" w:lineRule="auto"/>
              <w:ind w:left="357" w:right="227"/>
              <w:rPr>
                <w:rFonts w:ascii="MS Gothic" w:eastAsia="MS Gothic" w:hAnsi="MS Gothic"/>
                <w:sz w:val="20"/>
                <w:szCs w:val="20"/>
                <w:lang w:val="en-US"/>
              </w:rPr>
            </w:pPr>
          </w:p>
        </w:tc>
      </w:tr>
    </w:tbl>
    <w:p w14:paraId="613ADAFF" w14:textId="77777777" w:rsidR="004A7AFB" w:rsidRDefault="004A7AFB" w:rsidP="008013D3">
      <w:pPr>
        <w:pStyle w:val="Opstilling-punkttegn"/>
        <w:numPr>
          <w:ilvl w:val="0"/>
          <w:numId w:val="0"/>
        </w:numPr>
        <w:rPr>
          <w:b/>
          <w:lang w:val="en-US"/>
        </w:rPr>
      </w:pPr>
      <w:r>
        <w:rPr>
          <w:b/>
          <w:lang w:val="en-US"/>
        </w:rPr>
        <w:t>Timing and presentation language</w:t>
      </w:r>
    </w:p>
    <w:p w14:paraId="773A7C7D" w14:textId="1539B0A8" w:rsidR="00687A4E" w:rsidRPr="006B0AB8" w:rsidRDefault="00687A4E" w:rsidP="008013D3">
      <w:pPr>
        <w:pStyle w:val="Opstilling-punkttegn"/>
        <w:numPr>
          <w:ilvl w:val="0"/>
          <w:numId w:val="0"/>
        </w:numPr>
        <w:rPr>
          <w:b/>
          <w:lang w:val="en-US"/>
        </w:rPr>
      </w:pPr>
      <w:r w:rsidRPr="006B0AB8">
        <w:rPr>
          <w:b/>
          <w:lang w:val="en-US"/>
        </w:rPr>
        <w:t>Short communication</w:t>
      </w:r>
      <w:r w:rsidR="008013D3" w:rsidRPr="006B0AB8">
        <w:rPr>
          <w:b/>
          <w:lang w:val="en-US"/>
        </w:rPr>
        <w:t>s</w:t>
      </w:r>
      <w:r w:rsidR="00B51F77" w:rsidRPr="006B0AB8">
        <w:rPr>
          <w:bCs/>
          <w:lang w:val="en-US"/>
        </w:rPr>
        <w:t xml:space="preserve"> </w:t>
      </w:r>
      <w:r w:rsidR="00DA161E" w:rsidRPr="006B0AB8">
        <w:rPr>
          <w:bCs/>
          <w:lang w:val="en-US"/>
        </w:rPr>
        <w:t>will be</w:t>
      </w:r>
      <w:r w:rsidR="00B51F77" w:rsidRPr="006B0AB8">
        <w:rPr>
          <w:bCs/>
          <w:lang w:val="en-US"/>
        </w:rPr>
        <w:t xml:space="preserve"> scheduled as</w:t>
      </w:r>
      <w:r w:rsidRPr="006B0AB8">
        <w:rPr>
          <w:b/>
          <w:lang w:val="en-US"/>
        </w:rPr>
        <w:t xml:space="preserve"> </w:t>
      </w:r>
      <w:r w:rsidRPr="006B0AB8">
        <w:rPr>
          <w:lang w:val="en-US"/>
        </w:rPr>
        <w:t>10 minute</w:t>
      </w:r>
      <w:r w:rsidR="00EB50A5" w:rsidRPr="006B0AB8">
        <w:rPr>
          <w:lang w:val="en-US"/>
        </w:rPr>
        <w:t xml:space="preserve"> presentation</w:t>
      </w:r>
      <w:r w:rsidR="00DA161E" w:rsidRPr="006B0AB8">
        <w:rPr>
          <w:lang w:val="en-US"/>
        </w:rPr>
        <w:t>s</w:t>
      </w:r>
      <w:r w:rsidR="00F241C1" w:rsidRPr="006B0AB8">
        <w:rPr>
          <w:lang w:val="en-US"/>
        </w:rPr>
        <w:t xml:space="preserve"> </w:t>
      </w:r>
      <w:r w:rsidRPr="006B0AB8">
        <w:rPr>
          <w:lang w:val="en-US"/>
        </w:rPr>
        <w:t>followed by 10 minutes of discussion</w:t>
      </w:r>
      <w:r w:rsidR="00CF0CD5" w:rsidRPr="006B0AB8">
        <w:rPr>
          <w:lang w:val="en-US"/>
        </w:rPr>
        <w:t>.</w:t>
      </w:r>
    </w:p>
    <w:p w14:paraId="069BDD86" w14:textId="0CF0564A" w:rsidR="00687A4E" w:rsidRPr="006B0AB8" w:rsidRDefault="00EB50A5" w:rsidP="008013D3">
      <w:pPr>
        <w:pStyle w:val="Opstilling-punkttegn"/>
        <w:numPr>
          <w:ilvl w:val="0"/>
          <w:numId w:val="0"/>
        </w:numPr>
        <w:shd w:val="clear" w:color="auto" w:fill="FFFFFF"/>
        <w:spacing w:after="0"/>
        <w:textAlignment w:val="top"/>
        <w:rPr>
          <w:rFonts w:eastAsia="Times New Roman" w:cstheme="minorHAnsi"/>
          <w:lang w:val="en-US" w:eastAsia="da-DK"/>
        </w:rPr>
      </w:pPr>
      <w:r w:rsidRPr="006B0AB8">
        <w:rPr>
          <w:sz w:val="20"/>
          <w:szCs w:val="20"/>
          <w:lang w:val="en-US"/>
        </w:rPr>
        <w:br/>
      </w:r>
      <w:r w:rsidR="00687A4E" w:rsidRPr="006B0AB8">
        <w:rPr>
          <w:rFonts w:eastAsia="Times New Roman" w:cstheme="minorHAnsi"/>
          <w:b/>
          <w:bCs/>
          <w:lang w:val="en-US" w:eastAsia="da-DK"/>
        </w:rPr>
        <w:t>Presentation language</w:t>
      </w:r>
    </w:p>
    <w:p w14:paraId="343122BB" w14:textId="258E0C6A" w:rsidR="00557521" w:rsidRPr="00E26C57" w:rsidRDefault="00557521" w:rsidP="00557521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lang w:val="en-US" w:eastAsia="da-DK"/>
        </w:rPr>
      </w:pPr>
      <w:r w:rsidRPr="00E26C57">
        <w:rPr>
          <w:rFonts w:eastAsia="Times New Roman" w:cstheme="minorHAnsi"/>
          <w:lang w:val="en-US" w:eastAsia="da-DK"/>
        </w:rPr>
        <w:t xml:space="preserve">You </w:t>
      </w:r>
      <w:r>
        <w:rPr>
          <w:rFonts w:eastAsia="Times New Roman" w:cstheme="minorHAnsi"/>
          <w:lang w:val="en-US" w:eastAsia="da-DK"/>
        </w:rPr>
        <w:t>are welcome to present</w:t>
      </w:r>
      <w:r w:rsidRPr="00E26C57">
        <w:rPr>
          <w:rFonts w:eastAsia="Times New Roman" w:cstheme="minorHAnsi"/>
          <w:lang w:val="en-US" w:eastAsia="da-DK"/>
        </w:rPr>
        <w:t xml:space="preserve"> in Danish or in English or you </w:t>
      </w:r>
      <w:r>
        <w:rPr>
          <w:rFonts w:eastAsia="Times New Roman" w:cstheme="minorHAnsi"/>
          <w:lang w:val="en-US" w:eastAsia="da-DK"/>
        </w:rPr>
        <w:t>can</w:t>
      </w:r>
      <w:r w:rsidRPr="00E26C57">
        <w:rPr>
          <w:rFonts w:eastAsia="Times New Roman" w:cstheme="minorHAnsi"/>
          <w:lang w:val="en-US" w:eastAsia="da-DK"/>
        </w:rPr>
        <w:t xml:space="preserve"> let the </w:t>
      </w:r>
      <w:proofErr w:type="spellStart"/>
      <w:r w:rsidRPr="00E26C57">
        <w:rPr>
          <w:rFonts w:eastAsia="Times New Roman" w:cstheme="minorHAnsi"/>
          <w:lang w:val="en-US" w:eastAsia="da-DK"/>
        </w:rPr>
        <w:t>organisers</w:t>
      </w:r>
      <w:proofErr w:type="spellEnd"/>
      <w:r w:rsidRPr="00E26C57">
        <w:rPr>
          <w:rFonts w:eastAsia="Times New Roman" w:cstheme="minorHAnsi"/>
          <w:lang w:val="en-US" w:eastAsia="da-DK"/>
        </w:rPr>
        <w:t xml:space="preserve"> decide upon the language. </w:t>
      </w:r>
    </w:p>
    <w:p w14:paraId="777A511E" w14:textId="5C0E2C5C" w:rsidR="00687A4E" w:rsidRPr="006B0AB8" w:rsidRDefault="00557521" w:rsidP="00557521">
      <w:pPr>
        <w:keepNext/>
        <w:spacing w:after="0" w:line="240" w:lineRule="auto"/>
        <w:rPr>
          <w:rFonts w:cstheme="minorHAnsi"/>
          <w:b/>
          <w:lang w:val="en-US"/>
        </w:rPr>
      </w:pPr>
      <w:r w:rsidRPr="00E26C57">
        <w:rPr>
          <w:rFonts w:eastAsia="Times New Roman" w:cstheme="minorHAnsi"/>
          <w:lang w:val="en-US" w:eastAsia="da-DK"/>
        </w:rPr>
        <w:t xml:space="preserve">If you prefer to </w:t>
      </w:r>
      <w:r>
        <w:rPr>
          <w:rFonts w:eastAsia="Times New Roman" w:cstheme="minorHAnsi"/>
          <w:lang w:val="en-US" w:eastAsia="da-DK"/>
        </w:rPr>
        <w:t>use</w:t>
      </w:r>
      <w:r w:rsidRPr="00E26C57">
        <w:rPr>
          <w:rFonts w:eastAsia="Times New Roman" w:cstheme="minorHAnsi"/>
          <w:lang w:val="en-US" w:eastAsia="da-DK"/>
        </w:rPr>
        <w:t xml:space="preserve"> English or if you let the </w:t>
      </w:r>
      <w:proofErr w:type="spellStart"/>
      <w:r w:rsidRPr="00E26C57">
        <w:rPr>
          <w:rFonts w:eastAsia="Times New Roman" w:cstheme="minorHAnsi"/>
          <w:lang w:val="en-US" w:eastAsia="da-DK"/>
        </w:rPr>
        <w:t>organisers</w:t>
      </w:r>
      <w:proofErr w:type="spellEnd"/>
      <w:r w:rsidRPr="00E26C57">
        <w:rPr>
          <w:rFonts w:eastAsia="Times New Roman" w:cstheme="minorHAnsi"/>
          <w:lang w:val="en-US" w:eastAsia="da-DK"/>
        </w:rPr>
        <w:t xml:space="preserve"> decide the language you must submit your abstract in English.</w:t>
      </w:r>
      <w:r w:rsidR="00687A4E" w:rsidRPr="006B0AB8">
        <w:rPr>
          <w:rFonts w:eastAsia="Times New Roman" w:cstheme="minorHAnsi"/>
          <w:lang w:val="en-US" w:eastAsia="da-DK"/>
        </w:rPr>
        <w:br/>
      </w:r>
    </w:p>
    <w:p w14:paraId="2A86DA1F" w14:textId="77777777" w:rsidR="00687A4E" w:rsidRPr="006B0AB8" w:rsidRDefault="00687A4E" w:rsidP="009923CC">
      <w:pPr>
        <w:keepNext/>
        <w:spacing w:after="0" w:line="240" w:lineRule="auto"/>
        <w:rPr>
          <w:rFonts w:cstheme="minorHAnsi"/>
          <w:b/>
          <w:lang w:val="en-US"/>
        </w:rPr>
      </w:pPr>
      <w:r w:rsidRPr="006B0AB8">
        <w:rPr>
          <w:rFonts w:cstheme="minorHAnsi"/>
          <w:b/>
          <w:lang w:val="en-US"/>
        </w:rPr>
        <w:t>I prefer</w:t>
      </w:r>
    </w:p>
    <w:tbl>
      <w:tblPr>
        <w:tblStyle w:val="Tabel-Git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9244"/>
      </w:tblGrid>
      <w:tr w:rsidR="00452EE7" w:rsidRPr="006B0AB8" w14:paraId="3B6D6156" w14:textId="77777777" w:rsidTr="00D5363A">
        <w:sdt>
          <w:sdtPr>
            <w:rPr>
              <w:rFonts w:cstheme="minorHAnsi"/>
              <w:lang w:val="en-US"/>
            </w:rPr>
            <w:id w:val="-11301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126A923C" w14:textId="40DF26EA" w:rsidR="00687A4E" w:rsidRPr="006B0AB8" w:rsidRDefault="006B0AB8" w:rsidP="009923CC">
                <w:pPr>
                  <w:keepNext/>
                  <w:rPr>
                    <w:rFonts w:cstheme="minorHAnsi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1D78B967" w14:textId="77777777" w:rsidR="00687A4E" w:rsidRPr="006B0AB8" w:rsidRDefault="00687A4E" w:rsidP="009923CC">
            <w:pPr>
              <w:keepNext/>
              <w:rPr>
                <w:rFonts w:cstheme="minorHAnsi"/>
                <w:lang w:val="en-US"/>
              </w:rPr>
            </w:pPr>
            <w:r w:rsidRPr="006B0AB8">
              <w:rPr>
                <w:rFonts w:cstheme="minorHAnsi"/>
                <w:lang w:val="en-US"/>
              </w:rPr>
              <w:t>Danish</w:t>
            </w:r>
          </w:p>
        </w:tc>
      </w:tr>
      <w:tr w:rsidR="00452EE7" w:rsidRPr="006B0AB8" w14:paraId="394954B2" w14:textId="77777777" w:rsidTr="00D5363A">
        <w:sdt>
          <w:sdtPr>
            <w:rPr>
              <w:rFonts w:eastAsia="MS Gothic" w:cstheme="minorHAnsi"/>
              <w:lang w:val="en-US"/>
            </w:rPr>
            <w:id w:val="-1495872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6E3BED91" w14:textId="6959E64A" w:rsidR="00687A4E" w:rsidRPr="006B0AB8" w:rsidRDefault="006B0AB8" w:rsidP="009923CC">
                <w:pPr>
                  <w:keepNext/>
                  <w:rPr>
                    <w:rFonts w:eastAsia="MS Gothic" w:cstheme="minorHAnsi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0C15BEE7" w14:textId="77777777" w:rsidR="00687A4E" w:rsidRPr="006B0AB8" w:rsidRDefault="00687A4E" w:rsidP="009923CC">
            <w:pPr>
              <w:keepNext/>
              <w:rPr>
                <w:rFonts w:cstheme="minorHAnsi"/>
                <w:lang w:val="en-US"/>
              </w:rPr>
            </w:pPr>
            <w:r w:rsidRPr="006B0AB8">
              <w:rPr>
                <w:rFonts w:cstheme="minorHAnsi"/>
                <w:lang w:val="en-US"/>
              </w:rPr>
              <w:t>English **</w:t>
            </w:r>
          </w:p>
        </w:tc>
      </w:tr>
      <w:tr w:rsidR="00452EE7" w:rsidRPr="006B0AB8" w14:paraId="0E669147" w14:textId="77777777" w:rsidTr="00D5363A">
        <w:sdt>
          <w:sdtPr>
            <w:rPr>
              <w:rFonts w:eastAsia="MS Gothic" w:cstheme="minorHAnsi"/>
              <w:lang w:val="en-US"/>
            </w:rPr>
            <w:id w:val="-1260598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4D431405" w14:textId="4ECE4938" w:rsidR="00687A4E" w:rsidRPr="006B0AB8" w:rsidRDefault="008159AC" w:rsidP="009923CC">
                <w:pPr>
                  <w:rPr>
                    <w:rFonts w:eastAsia="MS Gothic" w:cstheme="minorHAnsi"/>
                    <w:lang w:val="en-US"/>
                  </w:rPr>
                </w:pPr>
                <w:r w:rsidRPr="006B0AB8"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2163D81D" w14:textId="77777777" w:rsidR="00687A4E" w:rsidRPr="006B0AB8" w:rsidRDefault="00EA192E" w:rsidP="009923CC">
            <w:pPr>
              <w:rPr>
                <w:rFonts w:cstheme="minorHAnsi"/>
                <w:lang w:val="en-US"/>
              </w:rPr>
            </w:pPr>
            <w:r w:rsidRPr="006B0AB8">
              <w:rPr>
                <w:rFonts w:cstheme="minorHAnsi"/>
                <w:lang w:val="en-US"/>
              </w:rPr>
              <w:t xml:space="preserve">Both are possible – conference </w:t>
            </w:r>
            <w:proofErr w:type="spellStart"/>
            <w:r w:rsidRPr="006B0AB8">
              <w:rPr>
                <w:rFonts w:cstheme="minorHAnsi"/>
                <w:lang w:val="en-US"/>
              </w:rPr>
              <w:t>organis</w:t>
            </w:r>
            <w:r w:rsidR="00687A4E" w:rsidRPr="006B0AB8">
              <w:rPr>
                <w:rFonts w:cstheme="minorHAnsi"/>
                <w:lang w:val="en-US"/>
              </w:rPr>
              <w:t>ers</w:t>
            </w:r>
            <w:proofErr w:type="spellEnd"/>
            <w:r w:rsidR="00687A4E" w:rsidRPr="006B0AB8">
              <w:rPr>
                <w:rFonts w:cstheme="minorHAnsi"/>
                <w:lang w:val="en-US"/>
              </w:rPr>
              <w:t xml:space="preserve"> can choose**</w:t>
            </w:r>
          </w:p>
        </w:tc>
      </w:tr>
    </w:tbl>
    <w:p w14:paraId="0FE001E0" w14:textId="77777777" w:rsidR="003706EE" w:rsidRPr="006B0AB8" w:rsidRDefault="003706EE" w:rsidP="009923CC">
      <w:pPr>
        <w:shd w:val="clear" w:color="auto" w:fill="FFFFFF"/>
        <w:spacing w:after="0" w:line="240" w:lineRule="auto"/>
        <w:textAlignment w:val="top"/>
        <w:rPr>
          <w:rFonts w:cstheme="minorHAnsi"/>
        </w:rPr>
      </w:pPr>
    </w:p>
    <w:p w14:paraId="1FB4A0E1" w14:textId="77777777" w:rsidR="00CF0CD5" w:rsidRPr="006B0AB8" w:rsidRDefault="00687A4E" w:rsidP="009923CC">
      <w:pPr>
        <w:spacing w:line="240" w:lineRule="auto"/>
        <w:rPr>
          <w:rFonts w:cstheme="minorHAnsi"/>
        </w:rPr>
      </w:pPr>
      <w:r w:rsidRPr="006B0AB8">
        <w:rPr>
          <w:rFonts w:cstheme="minorHAnsi"/>
        </w:rPr>
        <w:t>** This requires that the abstract is submitted in English</w:t>
      </w:r>
    </w:p>
    <w:p w14:paraId="6F8C9B8C" w14:textId="77777777" w:rsidR="00964DF4" w:rsidRPr="006B0AB8" w:rsidRDefault="00964DF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06F4A23A" w14:textId="77777777" w:rsidR="00964DF4" w:rsidRDefault="00964DF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2B96E802" w14:textId="77777777" w:rsidR="00EA3DA4" w:rsidRDefault="00EA3DA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1B409A25" w14:textId="77777777" w:rsidR="00EA3DA4" w:rsidRDefault="00EA3DA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27C50720" w14:textId="77777777" w:rsidR="00EA3DA4" w:rsidRDefault="00EA3DA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14CEB487" w14:textId="77777777" w:rsidR="00EA3DA4" w:rsidRPr="006B0AB8" w:rsidRDefault="00EA3DA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2C6EF75B" w14:textId="1B1B8217" w:rsidR="00687A4E" w:rsidRDefault="00687A4E" w:rsidP="00B66ABB">
      <w:pPr>
        <w:keepNext/>
        <w:shd w:val="clear" w:color="auto" w:fill="FFFFFF"/>
        <w:spacing w:after="0" w:line="240" w:lineRule="auto"/>
        <w:textAlignment w:val="top"/>
        <w:rPr>
          <w:b/>
          <w:sz w:val="18"/>
          <w:szCs w:val="18"/>
          <w:lang w:val="en-US"/>
        </w:rPr>
      </w:pPr>
    </w:p>
    <w:p w14:paraId="38141894" w14:textId="77777777" w:rsidR="00964DF4" w:rsidRPr="00452EE7" w:rsidRDefault="00964DF4" w:rsidP="003706EE">
      <w:pPr>
        <w:spacing w:after="0" w:line="240" w:lineRule="auto"/>
        <w:rPr>
          <w:b/>
          <w:sz w:val="18"/>
          <w:szCs w:val="18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3992"/>
      </w:tblGrid>
      <w:tr w:rsidR="00452EE7" w:rsidRPr="00452EE7" w14:paraId="3CC4A7CE" w14:textId="77777777" w:rsidTr="00AAFDF8">
        <w:tc>
          <w:tcPr>
            <w:tcW w:w="14000" w:type="dxa"/>
          </w:tcPr>
          <w:p w14:paraId="75FFBA48" w14:textId="1DCC983F" w:rsidR="000842A7" w:rsidRPr="00452EE7" w:rsidRDefault="000842A7" w:rsidP="00D5363A">
            <w:pPr>
              <w:rPr>
                <w:b/>
                <w:sz w:val="24"/>
                <w:szCs w:val="24"/>
                <w:lang w:val="en-US"/>
              </w:rPr>
            </w:pPr>
            <w:r w:rsidRPr="00452EE7">
              <w:rPr>
                <w:b/>
                <w:sz w:val="24"/>
                <w:szCs w:val="24"/>
                <w:lang w:val="en-US"/>
              </w:rPr>
              <w:lastRenderedPageBreak/>
              <w:t xml:space="preserve">Please </w:t>
            </w:r>
            <w:r w:rsidR="00536D54">
              <w:rPr>
                <w:b/>
                <w:sz w:val="24"/>
                <w:szCs w:val="24"/>
                <w:lang w:val="en-US"/>
              </w:rPr>
              <w:t>write</w:t>
            </w:r>
            <w:r w:rsidRPr="00452EE7">
              <w:rPr>
                <w:b/>
                <w:sz w:val="24"/>
                <w:szCs w:val="24"/>
                <w:lang w:val="en-US"/>
              </w:rPr>
              <w:t xml:space="preserve"> your abstract </w:t>
            </w:r>
            <w:r w:rsidR="00536D54">
              <w:rPr>
                <w:b/>
                <w:sz w:val="24"/>
                <w:szCs w:val="24"/>
                <w:lang w:val="en-US"/>
              </w:rPr>
              <w:t>using</w:t>
            </w:r>
            <w:r w:rsidRPr="00452EE7">
              <w:rPr>
                <w:b/>
                <w:sz w:val="24"/>
                <w:szCs w:val="24"/>
                <w:lang w:val="en-US"/>
              </w:rPr>
              <w:t xml:space="preserve"> this template</w:t>
            </w:r>
            <w:r w:rsidR="009F526E">
              <w:rPr>
                <w:b/>
                <w:sz w:val="24"/>
                <w:szCs w:val="24"/>
                <w:lang w:val="en-US"/>
              </w:rPr>
              <w:t xml:space="preserve"> (Word format)</w:t>
            </w:r>
            <w:r w:rsidR="006264B8">
              <w:rPr>
                <w:b/>
                <w:sz w:val="24"/>
                <w:szCs w:val="24"/>
                <w:lang w:val="en-US"/>
              </w:rPr>
              <w:t xml:space="preserve"> </w:t>
            </w:r>
            <w:r w:rsidR="00E65908">
              <w:rPr>
                <w:b/>
                <w:sz w:val="24"/>
                <w:szCs w:val="24"/>
                <w:lang w:val="en-US"/>
              </w:rPr>
              <w:t xml:space="preserve">and </w:t>
            </w:r>
            <w:r w:rsidR="006264B8">
              <w:rPr>
                <w:b/>
                <w:sz w:val="24"/>
                <w:szCs w:val="24"/>
                <w:lang w:val="en-US"/>
              </w:rPr>
              <w:t>d</w:t>
            </w:r>
            <w:r w:rsidR="008A5406">
              <w:rPr>
                <w:b/>
                <w:sz w:val="24"/>
                <w:szCs w:val="24"/>
                <w:lang w:val="en-US"/>
              </w:rPr>
              <w:t>escrib</w:t>
            </w:r>
            <w:r w:rsidR="00E65908">
              <w:rPr>
                <w:b/>
                <w:sz w:val="24"/>
                <w:szCs w:val="24"/>
                <w:lang w:val="en-US"/>
              </w:rPr>
              <w:t>e</w:t>
            </w:r>
            <w:r w:rsidR="008A5406">
              <w:rPr>
                <w:b/>
                <w:sz w:val="24"/>
                <w:szCs w:val="24"/>
                <w:lang w:val="en-US"/>
              </w:rPr>
              <w:t xml:space="preserve"> the teaching practice you wish to share</w:t>
            </w:r>
            <w:r w:rsidRPr="00452EE7">
              <w:rPr>
                <w:b/>
                <w:sz w:val="24"/>
                <w:szCs w:val="24"/>
                <w:lang w:val="en-US"/>
              </w:rPr>
              <w:t>:</w:t>
            </w:r>
          </w:p>
          <w:p w14:paraId="3876B32D" w14:textId="49071154" w:rsidR="00F443CA" w:rsidRPr="00B51F77" w:rsidRDefault="008659FF" w:rsidP="00B51F77">
            <w:pPr>
              <w:rPr>
                <w:lang w:val="en-US"/>
              </w:rPr>
            </w:pPr>
            <w:r w:rsidRPr="006264B8">
              <w:rPr>
                <w:color w:val="FF0000"/>
                <w:lang w:val="en-US"/>
              </w:rPr>
              <w:t xml:space="preserve">(maximum of </w:t>
            </w:r>
            <w:r w:rsidR="00F241C1" w:rsidRPr="006264B8">
              <w:rPr>
                <w:color w:val="FF0000"/>
                <w:lang w:val="en-US"/>
              </w:rPr>
              <w:t>3,000</w:t>
            </w:r>
            <w:r w:rsidR="000842A7" w:rsidRPr="006264B8">
              <w:rPr>
                <w:color w:val="FF0000"/>
                <w:lang w:val="en-US"/>
              </w:rPr>
              <w:t xml:space="preserve"> characters allowed, </w:t>
            </w:r>
            <w:r w:rsidR="000842A7" w:rsidRPr="008A6092">
              <w:rPr>
                <w:b/>
                <w:bCs/>
                <w:color w:val="FF0000"/>
                <w:lang w:val="en-US"/>
              </w:rPr>
              <w:t>including</w:t>
            </w:r>
            <w:r w:rsidR="000842A7" w:rsidRPr="006264B8">
              <w:rPr>
                <w:color w:val="FF0000"/>
                <w:lang w:val="en-US"/>
              </w:rPr>
              <w:t xml:space="preserve"> spaces and the headlines below)</w:t>
            </w:r>
            <w:r w:rsidR="000842A7" w:rsidRPr="00452EE7">
              <w:rPr>
                <w:lang w:val="en-US"/>
              </w:rPr>
              <w:t xml:space="preserve"> </w:t>
            </w:r>
            <w:r w:rsidR="00EE0165" w:rsidRPr="00B51F77">
              <w:rPr>
                <w:lang w:val="en-US"/>
              </w:rPr>
              <w:t>Remember, short communications are 10 min</w:t>
            </w:r>
            <w:r w:rsidR="00B51F77" w:rsidRPr="00B51F77">
              <w:rPr>
                <w:lang w:val="en-US"/>
              </w:rPr>
              <w:t>.</w:t>
            </w:r>
          </w:p>
        </w:tc>
      </w:tr>
      <w:tr w:rsidR="000842A7" w:rsidRPr="006812E6" w14:paraId="085E0035" w14:textId="77777777" w:rsidTr="00AAFDF8">
        <w:tc>
          <w:tcPr>
            <w:tcW w:w="14000" w:type="dxa"/>
          </w:tcPr>
          <w:p w14:paraId="5F66573C" w14:textId="77777777" w:rsidR="000842A7" w:rsidRPr="009A64FF" w:rsidRDefault="000842A7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1275465" w14:textId="272D9F58" w:rsidR="000842A7" w:rsidRPr="006B0AB8" w:rsidRDefault="00B66323" w:rsidP="3CB06312">
            <w:pPr>
              <w:rPr>
                <w:b/>
                <w:bCs/>
                <w:sz w:val="20"/>
                <w:szCs w:val="20"/>
              </w:rPr>
            </w:pPr>
            <w:r w:rsidRPr="006B0AB8">
              <w:rPr>
                <w:b/>
                <w:bCs/>
                <w:sz w:val="20"/>
                <w:szCs w:val="20"/>
              </w:rPr>
              <w:t>Abstract t</w:t>
            </w:r>
            <w:r w:rsidR="000842A7" w:rsidRPr="006B0AB8">
              <w:rPr>
                <w:b/>
                <w:bCs/>
                <w:sz w:val="20"/>
                <w:szCs w:val="20"/>
              </w:rPr>
              <w:t>itle:</w:t>
            </w:r>
            <w:r w:rsidR="006B0AB8" w:rsidRPr="006B0AB8">
              <w:rPr>
                <w:b/>
                <w:bCs/>
                <w:sz w:val="20"/>
                <w:szCs w:val="20"/>
              </w:rPr>
              <w:t xml:space="preserve"> </w:t>
            </w:r>
          </w:p>
          <w:p w14:paraId="6CDD828D" w14:textId="77777777" w:rsidR="00F34443" w:rsidRPr="006B0AB8" w:rsidRDefault="00F34443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2C12539A" w14:textId="6E4BD5D3" w:rsidR="000842A7" w:rsidRPr="006B0AB8" w:rsidRDefault="00EE0165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 xml:space="preserve">What did you intend the students to </w:t>
            </w:r>
            <w:r w:rsidR="00D4067A" w:rsidRPr="006B0AB8">
              <w:rPr>
                <w:b/>
                <w:bCs/>
                <w:sz w:val="20"/>
                <w:szCs w:val="20"/>
                <w:lang w:val="en-US"/>
              </w:rPr>
              <w:t>achieve</w:t>
            </w:r>
            <w:r w:rsidRPr="006B0AB8">
              <w:rPr>
                <w:b/>
                <w:bCs/>
                <w:sz w:val="20"/>
                <w:szCs w:val="20"/>
                <w:lang w:val="en-US"/>
              </w:rPr>
              <w:t xml:space="preserve"> from this teaching and learning activity</w:t>
            </w:r>
            <w:r w:rsidR="00ED045F" w:rsidRPr="006B0AB8">
              <w:rPr>
                <w:b/>
                <w:bCs/>
                <w:sz w:val="20"/>
                <w:szCs w:val="20"/>
                <w:lang w:val="en-US"/>
              </w:rPr>
              <w:t>/</w:t>
            </w:r>
            <w:r w:rsidR="00D4067A" w:rsidRPr="006B0AB8">
              <w:rPr>
                <w:b/>
                <w:bCs/>
                <w:sz w:val="20"/>
                <w:szCs w:val="20"/>
                <w:lang w:val="en-US"/>
              </w:rPr>
              <w:t>curriculum intervention</w:t>
            </w:r>
            <w:r w:rsidRPr="006B0AB8">
              <w:rPr>
                <w:b/>
                <w:bCs/>
                <w:sz w:val="20"/>
                <w:szCs w:val="20"/>
                <w:lang w:val="en-US"/>
              </w:rPr>
              <w:t>?</w:t>
            </w:r>
            <w:r w:rsidR="003B588B" w:rsidRPr="006B0AB8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6E56EF85" w14:textId="5B3EA9B5" w:rsidR="00FC4B53" w:rsidRPr="006B0AB8" w:rsidRDefault="00FC4B53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0E0173BA" w14:textId="03475553" w:rsidR="00FC4B53" w:rsidRPr="006B0AB8" w:rsidRDefault="00FC4B53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…………</w:t>
            </w:r>
            <w:r w:rsidR="009109DF" w:rsidRPr="006B0AB8">
              <w:rPr>
                <w:b/>
                <w:bCs/>
                <w:sz w:val="20"/>
                <w:szCs w:val="20"/>
                <w:lang w:val="en-US"/>
              </w:rPr>
              <w:t>.</w:t>
            </w:r>
          </w:p>
          <w:p w14:paraId="561E1695" w14:textId="77777777" w:rsidR="000842A7" w:rsidRPr="006B0AB8" w:rsidRDefault="000842A7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B553196" w14:textId="4EDC59BC" w:rsidR="000842A7" w:rsidRPr="006B0AB8" w:rsidRDefault="72C0B321" w:rsidP="00AAFDF8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 xml:space="preserve">Which </w:t>
            </w:r>
            <w:r w:rsidR="3ABDE67F" w:rsidRPr="006B0AB8">
              <w:rPr>
                <w:b/>
                <w:bCs/>
                <w:sz w:val="20"/>
                <w:szCs w:val="20"/>
                <w:lang w:val="en-US"/>
              </w:rPr>
              <w:t>general features of the</w:t>
            </w:r>
            <w:r w:rsidR="7F4E20CA" w:rsidRPr="006B0AB8">
              <w:rPr>
                <w:b/>
                <w:bCs/>
                <w:sz w:val="20"/>
                <w:szCs w:val="20"/>
                <w:lang w:val="en-US"/>
              </w:rPr>
              <w:t xml:space="preserve"> t</w:t>
            </w:r>
            <w:r w:rsidRPr="006B0AB8">
              <w:rPr>
                <w:b/>
                <w:bCs/>
                <w:sz w:val="20"/>
                <w:szCs w:val="20"/>
                <w:lang w:val="en-US"/>
              </w:rPr>
              <w:t>eaching and learning activity</w:t>
            </w:r>
            <w:r w:rsidR="744395C7" w:rsidRPr="006B0AB8">
              <w:rPr>
                <w:b/>
                <w:bCs/>
                <w:sz w:val="20"/>
                <w:szCs w:val="20"/>
                <w:lang w:val="en-US"/>
              </w:rPr>
              <w:t xml:space="preserve"> will</w:t>
            </w:r>
            <w:r w:rsidRPr="006B0AB8">
              <w:rPr>
                <w:b/>
                <w:bCs/>
                <w:sz w:val="20"/>
                <w:szCs w:val="20"/>
                <w:lang w:val="en-US"/>
              </w:rPr>
              <w:t xml:space="preserve"> you share at</w:t>
            </w:r>
            <w:r w:rsidR="7F4E20CA" w:rsidRPr="006B0AB8">
              <w:rPr>
                <w:b/>
                <w:bCs/>
                <w:sz w:val="20"/>
                <w:szCs w:val="20"/>
                <w:lang w:val="en-US"/>
              </w:rPr>
              <w:t xml:space="preserve"> TAL20</w:t>
            </w:r>
            <w:r w:rsidR="00F4760D" w:rsidRPr="006B0AB8">
              <w:rPr>
                <w:b/>
                <w:bCs/>
                <w:sz w:val="20"/>
                <w:szCs w:val="20"/>
                <w:lang w:val="en-US"/>
              </w:rPr>
              <w:t>2</w:t>
            </w:r>
            <w:r w:rsidR="00992C9A">
              <w:rPr>
                <w:b/>
                <w:bCs/>
                <w:sz w:val="20"/>
                <w:szCs w:val="20"/>
                <w:lang w:val="en-US"/>
              </w:rPr>
              <w:t>6</w:t>
            </w:r>
            <w:r w:rsidR="7F4E20CA" w:rsidRPr="006B0AB8">
              <w:rPr>
                <w:b/>
                <w:bCs/>
                <w:sz w:val="20"/>
                <w:szCs w:val="20"/>
                <w:lang w:val="en-US"/>
              </w:rPr>
              <w:t>?</w:t>
            </w:r>
          </w:p>
          <w:p w14:paraId="2F054EBD" w14:textId="77777777" w:rsidR="009109DF" w:rsidRPr="006B0AB8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79AA717D" w14:textId="77777777" w:rsidR="009109DF" w:rsidRPr="006B0AB8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3B5ECB60" w14:textId="77777777" w:rsidR="003240B4" w:rsidRPr="006B0AB8" w:rsidRDefault="003240B4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21AD14D8" w14:textId="21151E20" w:rsidR="003141E3" w:rsidRPr="006B0AB8" w:rsidRDefault="00F443CA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According to you and the students, what</w:t>
            </w:r>
            <w:r w:rsidR="00EE0165" w:rsidRPr="006B0AB8">
              <w:rPr>
                <w:b/>
                <w:bCs/>
                <w:sz w:val="20"/>
                <w:szCs w:val="20"/>
                <w:lang w:val="en-US"/>
              </w:rPr>
              <w:t xml:space="preserve"> was the impact of the </w:t>
            </w:r>
            <w:r w:rsidR="00686E07" w:rsidRPr="006B0AB8">
              <w:rPr>
                <w:b/>
                <w:bCs/>
                <w:sz w:val="20"/>
                <w:szCs w:val="20"/>
                <w:lang w:val="en-US"/>
              </w:rPr>
              <w:t>intervention</w:t>
            </w:r>
            <w:r w:rsidR="00EE0165" w:rsidRPr="006B0AB8">
              <w:rPr>
                <w:b/>
                <w:bCs/>
                <w:sz w:val="20"/>
                <w:szCs w:val="20"/>
                <w:lang w:val="en-US"/>
              </w:rPr>
              <w:t xml:space="preserve"> on student learning/engagement</w:t>
            </w:r>
            <w:r w:rsidR="00B57A11" w:rsidRPr="006B0AB8">
              <w:rPr>
                <w:b/>
                <w:bCs/>
                <w:sz w:val="20"/>
                <w:szCs w:val="20"/>
                <w:lang w:val="en-US"/>
              </w:rPr>
              <w:t>/</w:t>
            </w:r>
            <w:r w:rsidR="00D151C0" w:rsidRPr="006B0AB8">
              <w:rPr>
                <w:b/>
                <w:bCs/>
                <w:sz w:val="20"/>
                <w:szCs w:val="20"/>
                <w:lang w:val="en-US"/>
              </w:rPr>
              <w:t xml:space="preserve"> development of competences</w:t>
            </w:r>
            <w:r w:rsidR="00EE0165" w:rsidRPr="006B0AB8">
              <w:rPr>
                <w:b/>
                <w:bCs/>
                <w:sz w:val="20"/>
                <w:szCs w:val="20"/>
                <w:lang w:val="en-US"/>
              </w:rPr>
              <w:t>?</w:t>
            </w:r>
          </w:p>
          <w:p w14:paraId="4E856A41" w14:textId="77777777" w:rsidR="009109DF" w:rsidRPr="006B0AB8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6F4A2A9C" w14:textId="77777777" w:rsidR="009109DF" w:rsidRPr="006B0AB8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1A823C21" w14:textId="77777777" w:rsidR="003240B4" w:rsidRPr="006B0AB8" w:rsidRDefault="003240B4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36BC9EA3" w14:textId="52C4F017" w:rsidR="003B56C7" w:rsidRPr="006B0AB8" w:rsidRDefault="00F443CA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H</w:t>
            </w:r>
            <w:r w:rsidR="000842A7" w:rsidRPr="006B0AB8">
              <w:rPr>
                <w:b/>
                <w:bCs/>
                <w:sz w:val="20"/>
                <w:szCs w:val="20"/>
                <w:lang w:val="en-US"/>
              </w:rPr>
              <w:t xml:space="preserve">ow </w:t>
            </w:r>
            <w:r w:rsidRPr="006B0AB8">
              <w:rPr>
                <w:b/>
                <w:bCs/>
                <w:sz w:val="20"/>
                <w:szCs w:val="20"/>
                <w:lang w:val="en-US"/>
              </w:rPr>
              <w:t xml:space="preserve">could your practice </w:t>
            </w:r>
            <w:r w:rsidR="000842A7" w:rsidRPr="006B0AB8">
              <w:rPr>
                <w:b/>
                <w:bCs/>
                <w:sz w:val="20"/>
                <w:szCs w:val="20"/>
                <w:lang w:val="en-US"/>
              </w:rPr>
              <w:t>be insp</w:t>
            </w:r>
            <w:r w:rsidRPr="006B0AB8">
              <w:rPr>
                <w:b/>
                <w:bCs/>
                <w:sz w:val="20"/>
                <w:szCs w:val="20"/>
                <w:lang w:val="en-US"/>
              </w:rPr>
              <w:t xml:space="preserve">irational/transferable to other </w:t>
            </w:r>
            <w:r w:rsidR="009A1C7E" w:rsidRPr="006B0AB8">
              <w:rPr>
                <w:b/>
                <w:bCs/>
                <w:sz w:val="20"/>
                <w:szCs w:val="20"/>
                <w:lang w:val="en-US"/>
              </w:rPr>
              <w:t>teaching contexts</w:t>
            </w:r>
            <w:r w:rsidR="00845149" w:rsidRPr="006B0AB8">
              <w:rPr>
                <w:b/>
                <w:bCs/>
                <w:sz w:val="20"/>
                <w:szCs w:val="20"/>
                <w:lang w:val="en-US"/>
              </w:rPr>
              <w:t>?</w:t>
            </w:r>
            <w:r w:rsidR="008C1A44" w:rsidRPr="006B0AB8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144B0239" w14:textId="77777777" w:rsidR="009109DF" w:rsidRPr="006B0AB8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1CA0F63D" w14:textId="77777777" w:rsidR="009109DF" w:rsidRPr="006B0AB8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6B0AB8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27F5FA7B" w14:textId="77777777" w:rsidR="00E304D3" w:rsidRPr="006B0AB8" w:rsidRDefault="00E304D3" w:rsidP="00D5363A">
            <w:pPr>
              <w:rPr>
                <w:b/>
                <w:bCs/>
                <w:lang w:val="en-US"/>
              </w:rPr>
            </w:pPr>
          </w:p>
          <w:p w14:paraId="160484D8" w14:textId="77777777" w:rsidR="00E304D3" w:rsidRPr="006B0AB8" w:rsidRDefault="00E304D3" w:rsidP="00D5363A">
            <w:pPr>
              <w:rPr>
                <w:b/>
                <w:bCs/>
                <w:lang w:val="en-US"/>
              </w:rPr>
            </w:pPr>
          </w:p>
          <w:p w14:paraId="4729595C" w14:textId="2183939C" w:rsidR="005D79AE" w:rsidRDefault="3A3ADD11" w:rsidP="00AAFDF8">
            <w:pPr>
              <w:rPr>
                <w:b/>
                <w:bCs/>
                <w:lang w:val="en-US"/>
              </w:rPr>
            </w:pPr>
            <w:hyperlink r:id="rId12" w:history="1">
              <w:r w:rsidRPr="003A1A3A">
                <w:rPr>
                  <w:rStyle w:val="Hyperlink"/>
                  <w:lang w:val="en-US"/>
                </w:rPr>
                <w:t>Please upload your abstract via</w:t>
              </w:r>
              <w:r w:rsidR="00FE2AFA" w:rsidRPr="003A1A3A">
                <w:rPr>
                  <w:rStyle w:val="Hyperlink"/>
                  <w:lang w:val="en-US"/>
                </w:rPr>
                <w:t xml:space="preserve"> </w:t>
              </w:r>
              <w:r w:rsidR="00FE2AFA" w:rsidRPr="003A1A3A">
                <w:rPr>
                  <w:rStyle w:val="Hyperlink"/>
                </w:rPr>
                <w:t>the registration link</w:t>
              </w:r>
            </w:hyperlink>
            <w:r w:rsidRPr="006B0AB8">
              <w:rPr>
                <w:lang w:val="en-US"/>
              </w:rPr>
              <w:t xml:space="preserve"> </w:t>
            </w:r>
            <w:r w:rsidRPr="006B0AB8">
              <w:rPr>
                <w:b/>
                <w:bCs/>
                <w:lang w:val="en-US"/>
              </w:rPr>
              <w:t xml:space="preserve">no later than </w:t>
            </w:r>
            <w:r w:rsidR="00ED6B2A">
              <w:rPr>
                <w:b/>
                <w:bCs/>
                <w:lang w:val="en-US"/>
              </w:rPr>
              <w:t>28</w:t>
            </w:r>
            <w:r w:rsidRPr="006B0AB8">
              <w:rPr>
                <w:b/>
                <w:bCs/>
                <w:lang w:val="en-US"/>
              </w:rPr>
              <w:t xml:space="preserve"> May 202</w:t>
            </w:r>
            <w:r w:rsidR="00ED6B2A">
              <w:rPr>
                <w:b/>
                <w:bCs/>
                <w:lang w:val="en-US"/>
              </w:rPr>
              <w:t>6</w:t>
            </w:r>
          </w:p>
          <w:p w14:paraId="45BFAA77" w14:textId="77777777" w:rsidR="00E304D3" w:rsidRPr="006B0AB8" w:rsidRDefault="00E304D3" w:rsidP="00E304D3">
            <w:pPr>
              <w:rPr>
                <w:lang w:val="en-US"/>
              </w:rPr>
            </w:pPr>
            <w:r w:rsidRPr="006B0AB8">
              <w:rPr>
                <w:lang w:val="en-US"/>
              </w:rPr>
              <w:t xml:space="preserve">The abstracts for the short communication, posters and workshops will go through a feedback process prior to acceptance or rejection. </w:t>
            </w:r>
          </w:p>
          <w:p w14:paraId="64FB7929" w14:textId="3D57C93E" w:rsidR="00E304D3" w:rsidRPr="006B0AB8" w:rsidRDefault="07D97B9A" w:rsidP="00AAFDF8">
            <w:pPr>
              <w:rPr>
                <w:lang w:val="en-US"/>
              </w:rPr>
            </w:pPr>
            <w:r w:rsidRPr="006B0AB8">
              <w:rPr>
                <w:shd w:val="clear" w:color="auto" w:fill="FFFFFF" w:themeFill="background1"/>
                <w:lang w:val="en-US"/>
              </w:rPr>
              <w:t>You will receive feedback by email</w:t>
            </w:r>
            <w:r w:rsidRPr="006B0AB8">
              <w:rPr>
                <w:lang w:val="en-US"/>
              </w:rPr>
              <w:t xml:space="preserve"> no later than </w:t>
            </w:r>
            <w:r w:rsidR="00ED6B2A" w:rsidRPr="00ED6B2A">
              <w:rPr>
                <w:b/>
                <w:bCs/>
                <w:lang w:val="en-US"/>
              </w:rPr>
              <w:t>16</w:t>
            </w:r>
            <w:r w:rsidRPr="00ED6B2A">
              <w:rPr>
                <w:b/>
                <w:bCs/>
                <w:lang w:val="en-US"/>
              </w:rPr>
              <w:t xml:space="preserve"> September 202</w:t>
            </w:r>
            <w:r w:rsidR="00ED6B2A" w:rsidRPr="00ED6B2A">
              <w:rPr>
                <w:b/>
                <w:bCs/>
                <w:lang w:val="en-US"/>
              </w:rPr>
              <w:t>6</w:t>
            </w:r>
            <w:r w:rsidRPr="00ED6B2A">
              <w:rPr>
                <w:b/>
                <w:bCs/>
                <w:lang w:val="en-US"/>
              </w:rPr>
              <w:t>.</w:t>
            </w:r>
          </w:p>
          <w:p w14:paraId="7559619E" w14:textId="77777777" w:rsidR="009F4723" w:rsidRDefault="009F4723" w:rsidP="00E304D3">
            <w:pPr>
              <w:rPr>
                <w:iCs/>
                <w:lang w:val="en-US"/>
              </w:rPr>
            </w:pPr>
          </w:p>
          <w:p w14:paraId="79433DEC" w14:textId="748A07DF" w:rsidR="009F4723" w:rsidRDefault="009F4723" w:rsidP="00E304D3">
            <w:pPr>
              <w:rPr>
                <w:iCs/>
                <w:lang w:val="en-US"/>
              </w:rPr>
            </w:pPr>
            <w:r w:rsidRPr="00C4555E">
              <w:rPr>
                <w:noProof/>
                <w:lang w:val="da-DK" w:eastAsia="da-DK"/>
              </w:rPr>
              <w:drawing>
                <wp:anchor distT="0" distB="0" distL="114300" distR="114300" simplePos="0" relativeHeight="251658240" behindDoc="1" locked="0" layoutInCell="1" allowOverlap="1" wp14:anchorId="6E5CDFA8" wp14:editId="7BFD34BA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59690</wp:posOffset>
                  </wp:positionV>
                  <wp:extent cx="933450" cy="1553845"/>
                  <wp:effectExtent l="0" t="0" r="0" b="8255"/>
                  <wp:wrapSquare wrapText="bothSides"/>
                  <wp:docPr id="2" name="Billede 2" descr="Stock foto af 'tandhjul, stål, arbejde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tock foto af 'tandhjul, stål, arbejde'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776" t="3766" r="9456" b="6444"/>
                          <a:stretch/>
                        </pic:blipFill>
                        <pic:spPr bwMode="auto">
                          <a:xfrm>
                            <a:off x="0" y="0"/>
                            <a:ext cx="933450" cy="15538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2EC3EFA" w14:textId="77777777" w:rsidR="009F4723" w:rsidRPr="00AF7A5C" w:rsidRDefault="009F4723" w:rsidP="00E304D3">
            <w:pPr>
              <w:rPr>
                <w:iCs/>
                <w:lang w:val="en-US"/>
              </w:rPr>
            </w:pPr>
          </w:p>
          <w:p w14:paraId="562FF1D9" w14:textId="229700C0" w:rsidR="00E304D3" w:rsidRPr="009A64FF" w:rsidRDefault="00E304D3" w:rsidP="00D5363A">
            <w:pPr>
              <w:rPr>
                <w:b/>
                <w:bCs/>
                <w:lang w:val="en-US"/>
              </w:rPr>
            </w:pPr>
          </w:p>
        </w:tc>
      </w:tr>
    </w:tbl>
    <w:p w14:paraId="53739ECF" w14:textId="77777777" w:rsidR="00DA7C56" w:rsidRPr="00687A4E" w:rsidRDefault="00DA7C56" w:rsidP="00013757">
      <w:pPr>
        <w:spacing w:after="0" w:line="240" w:lineRule="auto"/>
        <w:rPr>
          <w:b/>
          <w:sz w:val="18"/>
          <w:szCs w:val="18"/>
          <w:lang w:val="en-US"/>
        </w:rPr>
      </w:pPr>
    </w:p>
    <w:sectPr w:rsidR="00DA7C56" w:rsidRPr="00687A4E" w:rsidSect="00BC130F">
      <w:headerReference w:type="default" r:id="rId14"/>
      <w:type w:val="continuous"/>
      <w:pgSz w:w="16838" w:h="11906" w:orient="landscape"/>
      <w:pgMar w:top="1554" w:right="1418" w:bottom="28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67A64" w14:textId="77777777" w:rsidR="00C44A79" w:rsidRDefault="00C44A79" w:rsidP="00FB0B97">
      <w:pPr>
        <w:spacing w:after="0" w:line="240" w:lineRule="auto"/>
      </w:pPr>
      <w:r>
        <w:separator/>
      </w:r>
    </w:p>
  </w:endnote>
  <w:endnote w:type="continuationSeparator" w:id="0">
    <w:p w14:paraId="43BD7031" w14:textId="77777777" w:rsidR="00C44A79" w:rsidRDefault="00C44A79" w:rsidP="00FB0B97">
      <w:pPr>
        <w:spacing w:after="0" w:line="240" w:lineRule="auto"/>
      </w:pPr>
      <w:r>
        <w:continuationSeparator/>
      </w:r>
    </w:p>
  </w:endnote>
  <w:endnote w:type="continuationNotice" w:id="1">
    <w:p w14:paraId="0B95C91C" w14:textId="77777777" w:rsidR="00C44A79" w:rsidRDefault="00C44A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22861249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18"/>
          </w:rPr>
          <w:id w:val="-241025670"/>
          <w:docPartObj>
            <w:docPartGallery w:val="Page Numbers (Top of Page)"/>
            <w:docPartUnique/>
          </w:docPartObj>
        </w:sdtPr>
        <w:sdtContent>
          <w:p w14:paraId="418C2227" w14:textId="77777777" w:rsidR="0052521D" w:rsidRPr="003716E4" w:rsidRDefault="0052521D" w:rsidP="0052521D">
            <w:pPr>
              <w:pStyle w:val="Sidefod"/>
              <w:jc w:val="right"/>
              <w:rPr>
                <w:sz w:val="18"/>
                <w:szCs w:val="18"/>
              </w:rPr>
            </w:pPr>
            <w:r w:rsidRPr="003716E4">
              <w:rPr>
                <w:sz w:val="18"/>
                <w:szCs w:val="18"/>
                <w:lang w:val="da-DK"/>
              </w:rPr>
              <w:t xml:space="preserve">Side </w:t>
            </w:r>
            <w:r w:rsidRPr="003716E4">
              <w:rPr>
                <w:b/>
                <w:bCs/>
                <w:sz w:val="18"/>
                <w:szCs w:val="18"/>
              </w:rPr>
              <w:fldChar w:fldCharType="begin"/>
            </w:r>
            <w:r w:rsidRPr="003716E4">
              <w:rPr>
                <w:b/>
                <w:bCs/>
                <w:sz w:val="18"/>
                <w:szCs w:val="18"/>
              </w:rPr>
              <w:instrText>PAGE</w:instrText>
            </w:r>
            <w:r w:rsidRPr="003716E4">
              <w:rPr>
                <w:b/>
                <w:bCs/>
                <w:sz w:val="18"/>
                <w:szCs w:val="18"/>
              </w:rPr>
              <w:fldChar w:fldCharType="separate"/>
            </w:r>
            <w:r w:rsidR="00AE59E5">
              <w:rPr>
                <w:b/>
                <w:bCs/>
                <w:noProof/>
                <w:sz w:val="18"/>
                <w:szCs w:val="18"/>
              </w:rPr>
              <w:t>4</w:t>
            </w:r>
            <w:r w:rsidRPr="003716E4">
              <w:rPr>
                <w:b/>
                <w:bCs/>
                <w:sz w:val="18"/>
                <w:szCs w:val="18"/>
              </w:rPr>
              <w:fldChar w:fldCharType="end"/>
            </w:r>
            <w:r w:rsidRPr="003716E4">
              <w:rPr>
                <w:sz w:val="18"/>
                <w:szCs w:val="18"/>
                <w:lang w:val="da-DK"/>
              </w:rPr>
              <w:t xml:space="preserve"> af </w:t>
            </w:r>
            <w:r w:rsidRPr="003716E4">
              <w:rPr>
                <w:b/>
                <w:bCs/>
                <w:sz w:val="18"/>
                <w:szCs w:val="18"/>
              </w:rPr>
              <w:fldChar w:fldCharType="begin"/>
            </w:r>
            <w:r w:rsidRPr="003716E4">
              <w:rPr>
                <w:b/>
                <w:bCs/>
                <w:sz w:val="18"/>
                <w:szCs w:val="18"/>
              </w:rPr>
              <w:instrText>NUMPAGES</w:instrText>
            </w:r>
            <w:r w:rsidRPr="003716E4">
              <w:rPr>
                <w:b/>
                <w:bCs/>
                <w:sz w:val="18"/>
                <w:szCs w:val="18"/>
              </w:rPr>
              <w:fldChar w:fldCharType="separate"/>
            </w:r>
            <w:r w:rsidR="00AE59E5">
              <w:rPr>
                <w:b/>
                <w:bCs/>
                <w:noProof/>
                <w:sz w:val="18"/>
                <w:szCs w:val="18"/>
              </w:rPr>
              <w:t>4</w:t>
            </w:r>
            <w:r w:rsidRPr="003716E4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3807167F" w14:textId="77777777" w:rsidR="0052521D" w:rsidRDefault="0052521D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FD3477" w14:textId="77777777" w:rsidR="00C44A79" w:rsidRDefault="00C44A79" w:rsidP="00FB0B97">
      <w:pPr>
        <w:spacing w:after="0" w:line="240" w:lineRule="auto"/>
      </w:pPr>
      <w:r>
        <w:separator/>
      </w:r>
    </w:p>
  </w:footnote>
  <w:footnote w:type="continuationSeparator" w:id="0">
    <w:p w14:paraId="30C586B0" w14:textId="77777777" w:rsidR="00C44A79" w:rsidRDefault="00C44A79" w:rsidP="00FB0B97">
      <w:pPr>
        <w:spacing w:after="0" w:line="240" w:lineRule="auto"/>
      </w:pPr>
      <w:r>
        <w:continuationSeparator/>
      </w:r>
    </w:p>
  </w:footnote>
  <w:footnote w:type="continuationNotice" w:id="1">
    <w:p w14:paraId="5F75220C" w14:textId="77777777" w:rsidR="00C44A79" w:rsidRDefault="00C44A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7C83E" w14:textId="77777777" w:rsidR="00FB0B97" w:rsidRPr="009F526E" w:rsidRDefault="00D720E7" w:rsidP="009F526E">
    <w:pPr>
      <w:pStyle w:val="Sidehoved"/>
    </w:pPr>
    <w:r>
      <w:rPr>
        <w:noProof/>
        <w:lang w:val="da-DK" w:eastAsia="da-DK"/>
      </w:rPr>
      <mc:AlternateContent>
        <mc:Choice Requires="wps">
          <w:drawing>
            <wp:anchor distT="182880" distB="182880" distL="91440" distR="91440" simplePos="0" relativeHeight="251658240" behindDoc="0" locked="0" layoutInCell="1" allowOverlap="1" wp14:anchorId="1F1C70A4" wp14:editId="2119F9AE">
              <wp:simplePos x="0" y="0"/>
              <wp:positionH relativeFrom="margin">
                <wp:posOffset>-582930</wp:posOffset>
              </wp:positionH>
              <wp:positionV relativeFrom="line">
                <wp:posOffset>-278765</wp:posOffset>
              </wp:positionV>
              <wp:extent cx="10066020" cy="1270000"/>
              <wp:effectExtent l="0" t="0" r="0" b="6350"/>
              <wp:wrapSquare wrapText="bothSides"/>
              <wp:docPr id="60" name="Tekstfelt 6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66020" cy="1270000"/>
                      </a:xfrm>
                      <a:prstGeom prst="rect">
                        <a:avLst/>
                      </a:prstGeom>
                      <a:solidFill>
                        <a:srgbClr val="291D11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C8C413A" w14:textId="77777777" w:rsidR="00D720E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  <w:p w14:paraId="2BAF570A" w14:textId="77777777" w:rsidR="00D720E7" w:rsidRPr="003B56C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Conference on</w:t>
                          </w:r>
                        </w:p>
                        <w:p w14:paraId="00AAF5F9" w14:textId="7FD6D0E8" w:rsidR="00D720E7" w:rsidRPr="003B56C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Teaching for Active Learning – TAL20</w:t>
                          </w:r>
                          <w:r w:rsidR="004F31EA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 w:rsidR="00ED6B2A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6</w:t>
                          </w:r>
                        </w:p>
                        <w:p w14:paraId="39AB150B" w14:textId="032AA0E0" w:rsidR="00D720E7" w:rsidRPr="003B56C7" w:rsidRDefault="00ED6B2A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5</w:t>
                          </w:r>
                          <w:r w:rsidR="006264B8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7A4FE3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November  20</w:t>
                          </w:r>
                          <w:r w:rsidR="004F31EA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6</w:t>
                          </w:r>
                          <w:r w:rsidR="008A5BDE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D720E7" w:rsidRPr="003B56C7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– University of Southern Denmar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1F1C70A4" id="_x0000_t202" coordsize="21600,21600" o:spt="202" path="m,l,21600r21600,l21600,xe">
              <v:stroke joinstyle="miter"/>
              <v:path gradientshapeok="t" o:connecttype="rect"/>
            </v:shapetype>
            <v:shape id="Tekstfelt 60" o:spid="_x0000_s1026" type="#_x0000_t202" style="position:absolute;margin-left:-45.9pt;margin-top:-21.95pt;width:792.6pt;height:100pt;z-index:251658240;visibility:visible;mso-wrap-style:square;mso-width-percent:0;mso-height-percent:0;mso-wrap-distance-left:7.2pt;mso-wrap-distance-top:14.4pt;mso-wrap-distance-right:7.2pt;mso-wrap-distance-bottom:14.4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" fillcolor="#291d11" stroked="f" strokeweight=".5pt">
              <v:textbox inset="0,0,0,0">
                <w:txbxContent>
                  <w:p w14:paraId="7C8C413A" w14:textId="77777777" w:rsidR="00D720E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</w:p>
                  <w:p w14:paraId="2BAF570A" w14:textId="77777777" w:rsidR="00D720E7" w:rsidRPr="003B56C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 w:rsidRPr="003B56C7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Conference on</w:t>
                    </w:r>
                  </w:p>
                  <w:p w14:paraId="00AAF5F9" w14:textId="7FD6D0E8" w:rsidR="00D720E7" w:rsidRPr="003B56C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 w:rsidRPr="003B56C7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Teaching for Active Learning – TAL20</w:t>
                    </w:r>
                    <w:r w:rsidR="004F31EA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2</w:t>
                    </w:r>
                    <w:r w:rsidR="00ED6B2A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6</w:t>
                    </w:r>
                  </w:p>
                  <w:p w14:paraId="39AB150B" w14:textId="032AA0E0" w:rsidR="00D720E7" w:rsidRPr="003B56C7" w:rsidRDefault="00ED6B2A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5</w:t>
                    </w:r>
                    <w:r w:rsidR="006264B8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="007A4FE3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November  20</w:t>
                    </w:r>
                    <w:r w:rsidR="004F31EA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2</w:t>
                    </w:r>
                    <w:r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6</w:t>
                    </w:r>
                    <w:r w:rsidR="008A5BDE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="00D720E7" w:rsidRPr="003B56C7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– University of Southern Denmark</w:t>
                    </w:r>
                  </w:p>
                </w:txbxContent>
              </v:textbox>
              <w10:wrap type="square" anchorx="margin" anchory="lin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8E680" w14:textId="77777777" w:rsidR="009F526E" w:rsidRPr="009F526E" w:rsidRDefault="009F526E" w:rsidP="009F526E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068A474"/>
    <w:lvl w:ilvl="0">
      <w:start w:val="1"/>
      <w:numFmt w:val="bullet"/>
      <w:pStyle w:val="Opstilling-punkttegn"/>
      <w:lvlText w:val=""/>
      <w:lvlJc w:val="left"/>
      <w:pPr>
        <w:tabs>
          <w:tab w:val="num" w:pos="2912"/>
        </w:tabs>
        <w:ind w:left="2912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A2F5467"/>
    <w:multiLevelType w:val="hybridMultilevel"/>
    <w:tmpl w:val="855A3A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0474B"/>
    <w:multiLevelType w:val="multilevel"/>
    <w:tmpl w:val="959A9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0D2B32"/>
    <w:multiLevelType w:val="multilevel"/>
    <w:tmpl w:val="C2164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B01AFE"/>
    <w:multiLevelType w:val="hybridMultilevel"/>
    <w:tmpl w:val="50ECF7E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7C1ACD"/>
    <w:multiLevelType w:val="hybridMultilevel"/>
    <w:tmpl w:val="D7F8CB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6E658E"/>
    <w:multiLevelType w:val="hybridMultilevel"/>
    <w:tmpl w:val="96B0486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7216E8"/>
    <w:multiLevelType w:val="hybridMultilevel"/>
    <w:tmpl w:val="473086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768E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34186"/>
    <w:multiLevelType w:val="hybridMultilevel"/>
    <w:tmpl w:val="F740EBA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EEDA91"/>
    <w:multiLevelType w:val="hybridMultilevel"/>
    <w:tmpl w:val="1324D0B2"/>
    <w:lvl w:ilvl="0" w:tplc="C41A94F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ABE6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E2F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DAC9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E4BA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92E6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9AAF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D03C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346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6C4A17"/>
    <w:multiLevelType w:val="hybridMultilevel"/>
    <w:tmpl w:val="057470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833CE1"/>
    <w:multiLevelType w:val="hybridMultilevel"/>
    <w:tmpl w:val="A47243F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240996">
    <w:abstractNumId w:val="9"/>
  </w:num>
  <w:num w:numId="2" w16cid:durableId="678121644">
    <w:abstractNumId w:val="2"/>
  </w:num>
  <w:num w:numId="3" w16cid:durableId="782765615">
    <w:abstractNumId w:val="11"/>
  </w:num>
  <w:num w:numId="4" w16cid:durableId="452214778">
    <w:abstractNumId w:val="4"/>
  </w:num>
  <w:num w:numId="5" w16cid:durableId="190580089">
    <w:abstractNumId w:val="7"/>
  </w:num>
  <w:num w:numId="6" w16cid:durableId="1403405748">
    <w:abstractNumId w:val="1"/>
  </w:num>
  <w:num w:numId="7" w16cid:durableId="1210335743">
    <w:abstractNumId w:val="0"/>
  </w:num>
  <w:num w:numId="8" w16cid:durableId="1330400670">
    <w:abstractNumId w:val="0"/>
  </w:num>
  <w:num w:numId="9" w16cid:durableId="1565482899">
    <w:abstractNumId w:val="3"/>
  </w:num>
  <w:num w:numId="10" w16cid:durableId="863783913">
    <w:abstractNumId w:val="0"/>
  </w:num>
  <w:num w:numId="11" w16cid:durableId="903873484">
    <w:abstractNumId w:val="0"/>
  </w:num>
  <w:num w:numId="12" w16cid:durableId="71198744">
    <w:abstractNumId w:val="0"/>
  </w:num>
  <w:num w:numId="13" w16cid:durableId="1610817521">
    <w:abstractNumId w:val="5"/>
  </w:num>
  <w:num w:numId="14" w16cid:durableId="1738089778">
    <w:abstractNumId w:val="6"/>
  </w:num>
  <w:num w:numId="15" w16cid:durableId="1878422187">
    <w:abstractNumId w:val="0"/>
  </w:num>
  <w:num w:numId="16" w16cid:durableId="1448543678">
    <w:abstractNumId w:val="0"/>
  </w:num>
  <w:num w:numId="17" w16cid:durableId="432483490">
    <w:abstractNumId w:val="0"/>
  </w:num>
  <w:num w:numId="18" w16cid:durableId="164444999">
    <w:abstractNumId w:val="0"/>
  </w:num>
  <w:num w:numId="19" w16cid:durableId="202712880">
    <w:abstractNumId w:val="0"/>
  </w:num>
  <w:num w:numId="20" w16cid:durableId="960570148">
    <w:abstractNumId w:val="8"/>
  </w:num>
  <w:num w:numId="21" w16cid:durableId="6646757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tDAxNzczNwHxlHSUglOLizPz80AKDGsBE5s5GiwAAAA="/>
  </w:docVars>
  <w:rsids>
    <w:rsidRoot w:val="001905B3"/>
    <w:rsid w:val="000055CC"/>
    <w:rsid w:val="00013757"/>
    <w:rsid w:val="00014030"/>
    <w:rsid w:val="0001422A"/>
    <w:rsid w:val="00017403"/>
    <w:rsid w:val="000271D8"/>
    <w:rsid w:val="0003555C"/>
    <w:rsid w:val="00040985"/>
    <w:rsid w:val="000416CF"/>
    <w:rsid w:val="00042710"/>
    <w:rsid w:val="00043EE6"/>
    <w:rsid w:val="000457AE"/>
    <w:rsid w:val="000526D7"/>
    <w:rsid w:val="00052C1D"/>
    <w:rsid w:val="000552BE"/>
    <w:rsid w:val="000614FA"/>
    <w:rsid w:val="00064CF2"/>
    <w:rsid w:val="00075A8E"/>
    <w:rsid w:val="000842A7"/>
    <w:rsid w:val="00085826"/>
    <w:rsid w:val="000A52C4"/>
    <w:rsid w:val="000C16C8"/>
    <w:rsid w:val="000C51D3"/>
    <w:rsid w:val="000D0BF8"/>
    <w:rsid w:val="000D2478"/>
    <w:rsid w:val="000D50DD"/>
    <w:rsid w:val="000E1F5B"/>
    <w:rsid w:val="000E3370"/>
    <w:rsid w:val="000E6E5A"/>
    <w:rsid w:val="000F1944"/>
    <w:rsid w:val="000F21CD"/>
    <w:rsid w:val="0011154A"/>
    <w:rsid w:val="001221A7"/>
    <w:rsid w:val="00122846"/>
    <w:rsid w:val="0013093F"/>
    <w:rsid w:val="00134822"/>
    <w:rsid w:val="001429B6"/>
    <w:rsid w:val="0014376E"/>
    <w:rsid w:val="00155159"/>
    <w:rsid w:val="0016601A"/>
    <w:rsid w:val="00166542"/>
    <w:rsid w:val="00177EBA"/>
    <w:rsid w:val="00182CB6"/>
    <w:rsid w:val="00185889"/>
    <w:rsid w:val="001905B3"/>
    <w:rsid w:val="001A2D0D"/>
    <w:rsid w:val="001B1DD3"/>
    <w:rsid w:val="001B61DB"/>
    <w:rsid w:val="001C254B"/>
    <w:rsid w:val="001D5A91"/>
    <w:rsid w:val="001E0B01"/>
    <w:rsid w:val="001E3086"/>
    <w:rsid w:val="001E6C5C"/>
    <w:rsid w:val="001F295F"/>
    <w:rsid w:val="00201ACE"/>
    <w:rsid w:val="00207F08"/>
    <w:rsid w:val="00221E42"/>
    <w:rsid w:val="00224DB3"/>
    <w:rsid w:val="002273D3"/>
    <w:rsid w:val="00243F9F"/>
    <w:rsid w:val="00244CE0"/>
    <w:rsid w:val="00271D9F"/>
    <w:rsid w:val="00284122"/>
    <w:rsid w:val="00296511"/>
    <w:rsid w:val="002A1994"/>
    <w:rsid w:val="002B1FC7"/>
    <w:rsid w:val="002D1C4B"/>
    <w:rsid w:val="00303B46"/>
    <w:rsid w:val="00303C7A"/>
    <w:rsid w:val="00313CB0"/>
    <w:rsid w:val="003141E3"/>
    <w:rsid w:val="00316948"/>
    <w:rsid w:val="00317569"/>
    <w:rsid w:val="003240B4"/>
    <w:rsid w:val="00324C20"/>
    <w:rsid w:val="003306DA"/>
    <w:rsid w:val="00335CEE"/>
    <w:rsid w:val="00337932"/>
    <w:rsid w:val="00337AE0"/>
    <w:rsid w:val="00342556"/>
    <w:rsid w:val="00343BB6"/>
    <w:rsid w:val="003567C3"/>
    <w:rsid w:val="00361765"/>
    <w:rsid w:val="003660EA"/>
    <w:rsid w:val="003706EE"/>
    <w:rsid w:val="003716E4"/>
    <w:rsid w:val="00376424"/>
    <w:rsid w:val="003776F2"/>
    <w:rsid w:val="00385056"/>
    <w:rsid w:val="00396B8C"/>
    <w:rsid w:val="003A1A3A"/>
    <w:rsid w:val="003A54C2"/>
    <w:rsid w:val="003B14AB"/>
    <w:rsid w:val="003B4A34"/>
    <w:rsid w:val="003B56C7"/>
    <w:rsid w:val="003B588B"/>
    <w:rsid w:val="003C0F2A"/>
    <w:rsid w:val="003C3627"/>
    <w:rsid w:val="003C58E7"/>
    <w:rsid w:val="003C704C"/>
    <w:rsid w:val="003C79CD"/>
    <w:rsid w:val="003D06B5"/>
    <w:rsid w:val="003D1C1E"/>
    <w:rsid w:val="003D2461"/>
    <w:rsid w:val="003E1C11"/>
    <w:rsid w:val="003E35DC"/>
    <w:rsid w:val="003F5F4A"/>
    <w:rsid w:val="003F65B8"/>
    <w:rsid w:val="00402A6C"/>
    <w:rsid w:val="004032B7"/>
    <w:rsid w:val="00405187"/>
    <w:rsid w:val="00414382"/>
    <w:rsid w:val="00415F10"/>
    <w:rsid w:val="00423EAE"/>
    <w:rsid w:val="00426A8E"/>
    <w:rsid w:val="00452EE7"/>
    <w:rsid w:val="00457299"/>
    <w:rsid w:val="00464952"/>
    <w:rsid w:val="004824A7"/>
    <w:rsid w:val="00495406"/>
    <w:rsid w:val="004A7354"/>
    <w:rsid w:val="004A7AFB"/>
    <w:rsid w:val="004B1066"/>
    <w:rsid w:val="004B63D0"/>
    <w:rsid w:val="004B6777"/>
    <w:rsid w:val="004C3545"/>
    <w:rsid w:val="004C4CDD"/>
    <w:rsid w:val="004D3948"/>
    <w:rsid w:val="004D3BBA"/>
    <w:rsid w:val="004D602C"/>
    <w:rsid w:val="004E19E0"/>
    <w:rsid w:val="004E4394"/>
    <w:rsid w:val="004E5D76"/>
    <w:rsid w:val="004F0318"/>
    <w:rsid w:val="004F181D"/>
    <w:rsid w:val="004F2C8F"/>
    <w:rsid w:val="004F31EA"/>
    <w:rsid w:val="004F75EE"/>
    <w:rsid w:val="00510A2A"/>
    <w:rsid w:val="00514762"/>
    <w:rsid w:val="00514BE0"/>
    <w:rsid w:val="0052521D"/>
    <w:rsid w:val="00530938"/>
    <w:rsid w:val="00536D54"/>
    <w:rsid w:val="0054095A"/>
    <w:rsid w:val="0055588E"/>
    <w:rsid w:val="00557521"/>
    <w:rsid w:val="00575B3C"/>
    <w:rsid w:val="00584C7E"/>
    <w:rsid w:val="0058741C"/>
    <w:rsid w:val="00587CB2"/>
    <w:rsid w:val="00595385"/>
    <w:rsid w:val="005957F2"/>
    <w:rsid w:val="005A0F04"/>
    <w:rsid w:val="005A608D"/>
    <w:rsid w:val="005B0DB3"/>
    <w:rsid w:val="005D4E12"/>
    <w:rsid w:val="005D79AE"/>
    <w:rsid w:val="005F5F0A"/>
    <w:rsid w:val="0060348B"/>
    <w:rsid w:val="006036BC"/>
    <w:rsid w:val="00612CAF"/>
    <w:rsid w:val="006138D9"/>
    <w:rsid w:val="00614F3F"/>
    <w:rsid w:val="00621E84"/>
    <w:rsid w:val="00625AA7"/>
    <w:rsid w:val="00626194"/>
    <w:rsid w:val="006264B8"/>
    <w:rsid w:val="006321CC"/>
    <w:rsid w:val="0064578B"/>
    <w:rsid w:val="00654310"/>
    <w:rsid w:val="00671643"/>
    <w:rsid w:val="0067410F"/>
    <w:rsid w:val="00686E07"/>
    <w:rsid w:val="00687A4E"/>
    <w:rsid w:val="00697A1A"/>
    <w:rsid w:val="006A299B"/>
    <w:rsid w:val="006A2D78"/>
    <w:rsid w:val="006A326B"/>
    <w:rsid w:val="006A32D6"/>
    <w:rsid w:val="006B0AB8"/>
    <w:rsid w:val="006B0C77"/>
    <w:rsid w:val="006B10CF"/>
    <w:rsid w:val="006B2271"/>
    <w:rsid w:val="006B6402"/>
    <w:rsid w:val="006C5258"/>
    <w:rsid w:val="006C7BF3"/>
    <w:rsid w:val="006D67D1"/>
    <w:rsid w:val="006E45F5"/>
    <w:rsid w:val="006F015F"/>
    <w:rsid w:val="006F510B"/>
    <w:rsid w:val="0070084C"/>
    <w:rsid w:val="00717054"/>
    <w:rsid w:val="007333CD"/>
    <w:rsid w:val="00766045"/>
    <w:rsid w:val="007669B6"/>
    <w:rsid w:val="00780E9B"/>
    <w:rsid w:val="00784AC1"/>
    <w:rsid w:val="00787D8B"/>
    <w:rsid w:val="00791E62"/>
    <w:rsid w:val="00791EB9"/>
    <w:rsid w:val="00794578"/>
    <w:rsid w:val="00797180"/>
    <w:rsid w:val="007A4FE3"/>
    <w:rsid w:val="007A702E"/>
    <w:rsid w:val="007B00AC"/>
    <w:rsid w:val="007B0FCE"/>
    <w:rsid w:val="007B6BF5"/>
    <w:rsid w:val="007B76FD"/>
    <w:rsid w:val="007C613D"/>
    <w:rsid w:val="007E0649"/>
    <w:rsid w:val="007E279F"/>
    <w:rsid w:val="007F3523"/>
    <w:rsid w:val="008013D3"/>
    <w:rsid w:val="00804FFA"/>
    <w:rsid w:val="00805D7D"/>
    <w:rsid w:val="008145C9"/>
    <w:rsid w:val="008159AC"/>
    <w:rsid w:val="00823D60"/>
    <w:rsid w:val="00827549"/>
    <w:rsid w:val="00836322"/>
    <w:rsid w:val="00837E9A"/>
    <w:rsid w:val="00845149"/>
    <w:rsid w:val="00847DD1"/>
    <w:rsid w:val="00853D63"/>
    <w:rsid w:val="008573E9"/>
    <w:rsid w:val="0086289E"/>
    <w:rsid w:val="00863C6C"/>
    <w:rsid w:val="008659FF"/>
    <w:rsid w:val="008673A7"/>
    <w:rsid w:val="008726F5"/>
    <w:rsid w:val="008743A6"/>
    <w:rsid w:val="00881613"/>
    <w:rsid w:val="00882CEA"/>
    <w:rsid w:val="00894F92"/>
    <w:rsid w:val="008A221C"/>
    <w:rsid w:val="008A5406"/>
    <w:rsid w:val="008A5BDE"/>
    <w:rsid w:val="008A6092"/>
    <w:rsid w:val="008B06A2"/>
    <w:rsid w:val="008C16D0"/>
    <w:rsid w:val="008C1A44"/>
    <w:rsid w:val="008C2471"/>
    <w:rsid w:val="008C575A"/>
    <w:rsid w:val="008D0176"/>
    <w:rsid w:val="008D51A0"/>
    <w:rsid w:val="008D71B8"/>
    <w:rsid w:val="008F61D1"/>
    <w:rsid w:val="0090136F"/>
    <w:rsid w:val="009109DF"/>
    <w:rsid w:val="0091487D"/>
    <w:rsid w:val="00922A80"/>
    <w:rsid w:val="00964DF4"/>
    <w:rsid w:val="00966478"/>
    <w:rsid w:val="00976662"/>
    <w:rsid w:val="00980E89"/>
    <w:rsid w:val="0098144C"/>
    <w:rsid w:val="00981A23"/>
    <w:rsid w:val="009915C5"/>
    <w:rsid w:val="009923CC"/>
    <w:rsid w:val="00992C9A"/>
    <w:rsid w:val="00992CE0"/>
    <w:rsid w:val="009A1C7E"/>
    <w:rsid w:val="009A64FF"/>
    <w:rsid w:val="009B0793"/>
    <w:rsid w:val="009B4BF5"/>
    <w:rsid w:val="009C18E2"/>
    <w:rsid w:val="009E2AEE"/>
    <w:rsid w:val="009F1032"/>
    <w:rsid w:val="009F1761"/>
    <w:rsid w:val="009F4723"/>
    <w:rsid w:val="009F526E"/>
    <w:rsid w:val="00A02614"/>
    <w:rsid w:val="00A10075"/>
    <w:rsid w:val="00A111E8"/>
    <w:rsid w:val="00A141D9"/>
    <w:rsid w:val="00A154CD"/>
    <w:rsid w:val="00A1674A"/>
    <w:rsid w:val="00A1704F"/>
    <w:rsid w:val="00A40DFB"/>
    <w:rsid w:val="00A70514"/>
    <w:rsid w:val="00A74895"/>
    <w:rsid w:val="00A83403"/>
    <w:rsid w:val="00A842C7"/>
    <w:rsid w:val="00A979CD"/>
    <w:rsid w:val="00AA207D"/>
    <w:rsid w:val="00AA2772"/>
    <w:rsid w:val="00AA7F22"/>
    <w:rsid w:val="00AAFDF8"/>
    <w:rsid w:val="00AC28E9"/>
    <w:rsid w:val="00AC56A2"/>
    <w:rsid w:val="00AE459D"/>
    <w:rsid w:val="00AE59E5"/>
    <w:rsid w:val="00AF5287"/>
    <w:rsid w:val="00AF7A5C"/>
    <w:rsid w:val="00B0241D"/>
    <w:rsid w:val="00B03A72"/>
    <w:rsid w:val="00B047BE"/>
    <w:rsid w:val="00B04D8B"/>
    <w:rsid w:val="00B10552"/>
    <w:rsid w:val="00B20EF2"/>
    <w:rsid w:val="00B22A15"/>
    <w:rsid w:val="00B40244"/>
    <w:rsid w:val="00B42999"/>
    <w:rsid w:val="00B51F77"/>
    <w:rsid w:val="00B55583"/>
    <w:rsid w:val="00B57A11"/>
    <w:rsid w:val="00B62ADC"/>
    <w:rsid w:val="00B63190"/>
    <w:rsid w:val="00B66323"/>
    <w:rsid w:val="00B66ABB"/>
    <w:rsid w:val="00B705B8"/>
    <w:rsid w:val="00B71D05"/>
    <w:rsid w:val="00B772DB"/>
    <w:rsid w:val="00B80CA6"/>
    <w:rsid w:val="00B901E6"/>
    <w:rsid w:val="00B9770C"/>
    <w:rsid w:val="00BA1623"/>
    <w:rsid w:val="00BA237E"/>
    <w:rsid w:val="00BA4422"/>
    <w:rsid w:val="00BB2DC4"/>
    <w:rsid w:val="00BB58EB"/>
    <w:rsid w:val="00BC130F"/>
    <w:rsid w:val="00BD1303"/>
    <w:rsid w:val="00BE337D"/>
    <w:rsid w:val="00BE3B68"/>
    <w:rsid w:val="00C2249B"/>
    <w:rsid w:val="00C24BD4"/>
    <w:rsid w:val="00C3758B"/>
    <w:rsid w:val="00C37DA9"/>
    <w:rsid w:val="00C43506"/>
    <w:rsid w:val="00C4458C"/>
    <w:rsid w:val="00C44A79"/>
    <w:rsid w:val="00C508EF"/>
    <w:rsid w:val="00C53824"/>
    <w:rsid w:val="00C53B2D"/>
    <w:rsid w:val="00C711F1"/>
    <w:rsid w:val="00C7558A"/>
    <w:rsid w:val="00C82B1C"/>
    <w:rsid w:val="00C84F3B"/>
    <w:rsid w:val="00CB32A2"/>
    <w:rsid w:val="00CB3DE5"/>
    <w:rsid w:val="00CB631A"/>
    <w:rsid w:val="00CC07C0"/>
    <w:rsid w:val="00CC190B"/>
    <w:rsid w:val="00CD0E84"/>
    <w:rsid w:val="00CD15DD"/>
    <w:rsid w:val="00CD5124"/>
    <w:rsid w:val="00CE35A6"/>
    <w:rsid w:val="00CE3AB0"/>
    <w:rsid w:val="00CE5BA2"/>
    <w:rsid w:val="00CF0CD5"/>
    <w:rsid w:val="00CF4054"/>
    <w:rsid w:val="00CF4102"/>
    <w:rsid w:val="00CF6E1E"/>
    <w:rsid w:val="00D04940"/>
    <w:rsid w:val="00D151C0"/>
    <w:rsid w:val="00D35F7B"/>
    <w:rsid w:val="00D4067A"/>
    <w:rsid w:val="00D44F51"/>
    <w:rsid w:val="00D52685"/>
    <w:rsid w:val="00D5363A"/>
    <w:rsid w:val="00D54F93"/>
    <w:rsid w:val="00D558AA"/>
    <w:rsid w:val="00D57DA5"/>
    <w:rsid w:val="00D7089A"/>
    <w:rsid w:val="00D720E7"/>
    <w:rsid w:val="00D73111"/>
    <w:rsid w:val="00D74216"/>
    <w:rsid w:val="00D83A6B"/>
    <w:rsid w:val="00D87E93"/>
    <w:rsid w:val="00D95B19"/>
    <w:rsid w:val="00D97D3E"/>
    <w:rsid w:val="00DA161E"/>
    <w:rsid w:val="00DA7C56"/>
    <w:rsid w:val="00DB257B"/>
    <w:rsid w:val="00DB56DF"/>
    <w:rsid w:val="00DD3D99"/>
    <w:rsid w:val="00DE57D4"/>
    <w:rsid w:val="00DE733A"/>
    <w:rsid w:val="00DF6A14"/>
    <w:rsid w:val="00E0085D"/>
    <w:rsid w:val="00E026B6"/>
    <w:rsid w:val="00E06EA9"/>
    <w:rsid w:val="00E07543"/>
    <w:rsid w:val="00E07876"/>
    <w:rsid w:val="00E1217F"/>
    <w:rsid w:val="00E123B5"/>
    <w:rsid w:val="00E12AE0"/>
    <w:rsid w:val="00E17910"/>
    <w:rsid w:val="00E304D3"/>
    <w:rsid w:val="00E334CF"/>
    <w:rsid w:val="00E33E95"/>
    <w:rsid w:val="00E35D5E"/>
    <w:rsid w:val="00E473C4"/>
    <w:rsid w:val="00E61E95"/>
    <w:rsid w:val="00E65908"/>
    <w:rsid w:val="00E66E1A"/>
    <w:rsid w:val="00E6793B"/>
    <w:rsid w:val="00E71C2A"/>
    <w:rsid w:val="00E875BA"/>
    <w:rsid w:val="00E9284A"/>
    <w:rsid w:val="00E96E56"/>
    <w:rsid w:val="00E97ED8"/>
    <w:rsid w:val="00EA192E"/>
    <w:rsid w:val="00EA1FCF"/>
    <w:rsid w:val="00EA28C3"/>
    <w:rsid w:val="00EA3BDF"/>
    <w:rsid w:val="00EA3DA4"/>
    <w:rsid w:val="00EA4D42"/>
    <w:rsid w:val="00EB0B4D"/>
    <w:rsid w:val="00EB35E7"/>
    <w:rsid w:val="00EB50A5"/>
    <w:rsid w:val="00EB6175"/>
    <w:rsid w:val="00EC5AD2"/>
    <w:rsid w:val="00ED045F"/>
    <w:rsid w:val="00ED4D82"/>
    <w:rsid w:val="00ED6B2A"/>
    <w:rsid w:val="00EE0165"/>
    <w:rsid w:val="00EF74CE"/>
    <w:rsid w:val="00F04F4C"/>
    <w:rsid w:val="00F06314"/>
    <w:rsid w:val="00F07183"/>
    <w:rsid w:val="00F241C1"/>
    <w:rsid w:val="00F3009D"/>
    <w:rsid w:val="00F3190F"/>
    <w:rsid w:val="00F32D8D"/>
    <w:rsid w:val="00F34443"/>
    <w:rsid w:val="00F34FDC"/>
    <w:rsid w:val="00F443CA"/>
    <w:rsid w:val="00F4760D"/>
    <w:rsid w:val="00F50E10"/>
    <w:rsid w:val="00F64746"/>
    <w:rsid w:val="00F66B08"/>
    <w:rsid w:val="00F735AF"/>
    <w:rsid w:val="00F742B2"/>
    <w:rsid w:val="00F904E6"/>
    <w:rsid w:val="00FA2B48"/>
    <w:rsid w:val="00FA3756"/>
    <w:rsid w:val="00FA4FF2"/>
    <w:rsid w:val="00FB0B97"/>
    <w:rsid w:val="00FC4B53"/>
    <w:rsid w:val="00FC5BBE"/>
    <w:rsid w:val="00FE1908"/>
    <w:rsid w:val="00FE2AFA"/>
    <w:rsid w:val="00FF2578"/>
    <w:rsid w:val="07D97B9A"/>
    <w:rsid w:val="0F7165B7"/>
    <w:rsid w:val="1186049F"/>
    <w:rsid w:val="14154219"/>
    <w:rsid w:val="25C6EA59"/>
    <w:rsid w:val="2A548DB5"/>
    <w:rsid w:val="3065A654"/>
    <w:rsid w:val="3A1C6CDA"/>
    <w:rsid w:val="3A3ADD11"/>
    <w:rsid w:val="3ABDE67F"/>
    <w:rsid w:val="3CB06312"/>
    <w:rsid w:val="4B5C4D2A"/>
    <w:rsid w:val="62BA11E5"/>
    <w:rsid w:val="72C0B321"/>
    <w:rsid w:val="744395C7"/>
    <w:rsid w:val="74E73F02"/>
    <w:rsid w:val="7F4E2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859411"/>
  <w15:docId w15:val="{BC8646FF-9486-4CA8-A3C8-FE9255E6B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190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190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1905B3"/>
    <w:rPr>
      <w:rFonts w:ascii="Tahoma" w:hAnsi="Tahoma" w:cs="Tahoma"/>
      <w:sz w:val="16"/>
      <w:szCs w:val="16"/>
      <w:lang w:val="en-GB"/>
    </w:rPr>
  </w:style>
  <w:style w:type="character" w:styleId="Strk">
    <w:name w:val="Strong"/>
    <w:basedOn w:val="Standardskrifttypeiafsnit"/>
    <w:uiPriority w:val="22"/>
    <w:qFormat/>
    <w:rsid w:val="001905B3"/>
    <w:rPr>
      <w:b/>
      <w:bCs/>
    </w:rPr>
  </w:style>
  <w:style w:type="paragraph" w:styleId="Sidehoved">
    <w:name w:val="header"/>
    <w:basedOn w:val="Normal"/>
    <w:link w:val="SidehovedTegn"/>
    <w:uiPriority w:val="99"/>
    <w:unhideWhenUsed/>
    <w:rsid w:val="00FB0B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B0B97"/>
    <w:rPr>
      <w:lang w:val="en-GB"/>
    </w:rPr>
  </w:style>
  <w:style w:type="paragraph" w:styleId="Sidefod">
    <w:name w:val="footer"/>
    <w:basedOn w:val="Normal"/>
    <w:link w:val="SidefodTegn"/>
    <w:uiPriority w:val="99"/>
    <w:unhideWhenUsed/>
    <w:rsid w:val="00FB0B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B0B97"/>
    <w:rPr>
      <w:lang w:val="en-GB"/>
    </w:rPr>
  </w:style>
  <w:style w:type="paragraph" w:styleId="NormalWeb">
    <w:name w:val="Normal (Web)"/>
    <w:basedOn w:val="Normal"/>
    <w:uiPriority w:val="99"/>
    <w:unhideWhenUsed/>
    <w:rsid w:val="00FB0B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Listeafsnit">
    <w:name w:val="List Paragraph"/>
    <w:basedOn w:val="Normal"/>
    <w:uiPriority w:val="34"/>
    <w:qFormat/>
    <w:rsid w:val="00687A4E"/>
    <w:pPr>
      <w:ind w:left="720"/>
      <w:contextualSpacing/>
    </w:pPr>
  </w:style>
  <w:style w:type="character" w:styleId="Pladsholdertekst">
    <w:name w:val="Placeholder Text"/>
    <w:basedOn w:val="Standardskrifttypeiafsnit"/>
    <w:uiPriority w:val="99"/>
    <w:semiHidden/>
    <w:rsid w:val="00DA7C56"/>
    <w:rPr>
      <w:color w:val="808080"/>
    </w:rPr>
  </w:style>
  <w:style w:type="character" w:styleId="Hyperlink">
    <w:name w:val="Hyperlink"/>
    <w:basedOn w:val="Standardskrifttypeiafsnit"/>
    <w:uiPriority w:val="99"/>
    <w:unhideWhenUsed/>
    <w:rsid w:val="000842A7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8A5406"/>
    <w:pPr>
      <w:numPr>
        <w:numId w:val="7"/>
      </w:numPr>
      <w:tabs>
        <w:tab w:val="clear" w:pos="2912"/>
        <w:tab w:val="num" w:pos="360"/>
      </w:tabs>
      <w:ind w:left="360"/>
      <w:contextualSpacing/>
    </w:pPr>
  </w:style>
  <w:style w:type="paragraph" w:styleId="Strktcitat">
    <w:name w:val="Intense Quote"/>
    <w:basedOn w:val="Normal"/>
    <w:next w:val="Normal"/>
    <w:link w:val="StrktcitatTegn"/>
    <w:uiPriority w:val="30"/>
    <w:qFormat/>
    <w:rsid w:val="00D720E7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EastAsia"/>
      <w:b/>
      <w:bCs/>
      <w:i/>
      <w:iCs/>
      <w:color w:val="4F81BD" w:themeColor="accent1"/>
      <w:lang w:val="da-DK" w:eastAsia="da-DK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D720E7"/>
    <w:rPr>
      <w:rFonts w:eastAsiaTheme="minorEastAsia"/>
      <w:b/>
      <w:bCs/>
      <w:i/>
      <w:iCs/>
      <w:color w:val="4F81BD" w:themeColor="accent1"/>
      <w:lang w:eastAsia="da-DK"/>
    </w:rPr>
  </w:style>
  <w:style w:type="character" w:styleId="Ulstomtale">
    <w:name w:val="Unresolved Mention"/>
    <w:basedOn w:val="Standardskrifttypeiafsnit"/>
    <w:uiPriority w:val="99"/>
    <w:semiHidden/>
    <w:unhideWhenUsed/>
    <w:rsid w:val="006264B8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typeiafsnit"/>
    <w:rsid w:val="002D1C4B"/>
  </w:style>
  <w:style w:type="paragraph" w:styleId="Titel">
    <w:name w:val="Title"/>
    <w:basedOn w:val="Normal"/>
    <w:next w:val="Normal"/>
    <w:link w:val="TitelTegn"/>
    <w:uiPriority w:val="10"/>
    <w:qFormat/>
    <w:rsid w:val="004E5D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val="da-DK"/>
    </w:rPr>
  </w:style>
  <w:style w:type="character" w:customStyle="1" w:styleId="TitelTegn">
    <w:name w:val="Titel Tegn"/>
    <w:basedOn w:val="Standardskrifttypeiafsnit"/>
    <w:link w:val="Titel"/>
    <w:uiPriority w:val="10"/>
    <w:rsid w:val="004E5D76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567C3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567C3"/>
    <w:pPr>
      <w:spacing w:after="160" w:line="240" w:lineRule="auto"/>
    </w:pPr>
    <w:rPr>
      <w:rFonts w:eastAsiaTheme="minorEastAsia"/>
      <w:sz w:val="20"/>
      <w:szCs w:val="20"/>
      <w:lang w:val="da-DK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567C3"/>
    <w:rPr>
      <w:rFonts w:eastAsiaTheme="minorEastAsia"/>
      <w:sz w:val="20"/>
      <w:szCs w:val="20"/>
    </w:rPr>
  </w:style>
  <w:style w:type="character" w:styleId="Omtal">
    <w:name w:val="Mention"/>
    <w:basedOn w:val="Standardskrifttypeiafsnit"/>
    <w:uiPriority w:val="99"/>
    <w:unhideWhenUsed/>
    <w:rsid w:val="003567C3"/>
    <w:rPr>
      <w:color w:val="2B579A"/>
      <w:shd w:val="clear" w:color="auto" w:fill="E1DFDD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4F2C8F"/>
    <w:pPr>
      <w:spacing w:after="200"/>
    </w:pPr>
    <w:rPr>
      <w:rFonts w:eastAsiaTheme="minorHAnsi"/>
      <w:b/>
      <w:bCs/>
      <w:lang w:val="en-GB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4F2C8F"/>
    <w:rPr>
      <w:rFonts w:eastAsiaTheme="minorEastAsi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14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7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5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32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39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5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34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35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8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453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971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5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5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9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3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15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733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559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7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onferencemanager.dk/tal2026/conferenc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B7BA53774A3448ADF1E687056157C9" ma:contentTypeVersion="18" ma:contentTypeDescription="Create a new document." ma:contentTypeScope="" ma:versionID="368bf78968f34cda47602dd9290c7e3b">
  <xsd:schema xmlns:xsd="http://www.w3.org/2001/XMLSchema" xmlns:xs="http://www.w3.org/2001/XMLSchema" xmlns:p="http://schemas.microsoft.com/office/2006/metadata/properties" xmlns:ns2="65aad36d-b4e6-4693-8e03-b2288bc73c51" xmlns:ns3="06b1ddd9-8557-4002-b09c-fdc9f8d7e63f" targetNamespace="http://schemas.microsoft.com/office/2006/metadata/properties" ma:root="true" ma:fieldsID="80587cefa270ad2e1023504ab77dc4e6" ns2:_="" ns3:_="">
    <xsd:import namespace="65aad36d-b4e6-4693-8e03-b2288bc73c51"/>
    <xsd:import namespace="06b1ddd9-8557-4002-b09c-fdc9f8d7e6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aad36d-b4e6-4693-8e03-b2288bc73c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553f63-5966-4a09-978d-72b299aea1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1ddd9-8557-4002-b09c-fdc9f8d7e63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3543588-652b-428c-b9bb-8881f0e9ee30}" ma:internalName="TaxCatchAll" ma:showField="CatchAllData" ma:web="06b1ddd9-8557-4002-b09c-fdc9f8d7e6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b1ddd9-8557-4002-b09c-fdc9f8d7e63f">
      <UserInfo>
        <DisplayName>David Hasberg Zirak-Schmidt</DisplayName>
        <AccountId>270</AccountId>
        <AccountType/>
      </UserInfo>
      <UserInfo>
        <DisplayName>Bryan Yazell</DisplayName>
        <AccountId>271</AccountId>
        <AccountType/>
      </UserInfo>
      <UserInfo>
        <DisplayName>Christian Hatting Voss</DisplayName>
        <AccountId>272</AccountId>
        <AccountType/>
      </UserInfo>
      <UserInfo>
        <DisplayName>Mohammad Malekan</DisplayName>
        <AccountId>273</AccountId>
        <AccountType/>
      </UserInfo>
    </SharedWithUsers>
    <lcf76f155ced4ddcb4097134ff3c332f xmlns="65aad36d-b4e6-4693-8e03-b2288bc73c51">
      <Terms xmlns="http://schemas.microsoft.com/office/infopath/2007/PartnerControls"/>
    </lcf76f155ced4ddcb4097134ff3c332f>
    <TaxCatchAll xmlns="06b1ddd9-8557-4002-b09c-fdc9f8d7e63f" xsi:nil="true"/>
    <MediaLengthInSeconds xmlns="65aad36d-b4e6-4693-8e03-b2288bc73c51" xsi:nil="true"/>
  </documentManagement>
</p:properties>
</file>

<file path=customXml/itemProps1.xml><?xml version="1.0" encoding="utf-8"?>
<ds:datastoreItem xmlns:ds="http://schemas.openxmlformats.org/officeDocument/2006/customXml" ds:itemID="{868BDA18-B774-4D7C-A965-0C78D1994C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aad36d-b4e6-4693-8e03-b2288bc73c51"/>
    <ds:schemaRef ds:uri="06b1ddd9-8557-4002-b09c-fdc9f8d7e6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F800D6-C5E8-4C38-8D30-46F648C2D7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5E6AF1-F694-4CCF-B553-DD7384A00059}">
  <ds:schemaRefs>
    <ds:schemaRef ds:uri="http://schemas.microsoft.com/office/2006/metadata/properties"/>
    <ds:schemaRef ds:uri="http://schemas.microsoft.com/office/infopath/2007/PartnerControls"/>
    <ds:schemaRef ds:uri="06b1ddd9-8557-4002-b09c-fdc9f8d7e63f"/>
    <ds:schemaRef ds:uri="65aad36d-b4e6-4693-8e03-b2288bc73c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0</Words>
  <Characters>2990</Characters>
  <Application>Microsoft Office Word</Application>
  <DocSecurity>0</DocSecurity>
  <Lines>24</Lines>
  <Paragraphs>6</Paragraphs>
  <ScaleCrop>false</ScaleCrop>
  <Company>Syddansk Unversitet - University of Southern Denmark</Company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of abstract for the conference Teaching for Active Learning 2015</dc:title>
  <dc:subject/>
  <dc:creator>Anne Grete Petersen</dc:creator>
  <cp:keywords/>
  <cp:lastModifiedBy>Mathilde Løv Hollmann</cp:lastModifiedBy>
  <cp:revision>2</cp:revision>
  <cp:lastPrinted>2017-02-23T12:39:00Z</cp:lastPrinted>
  <dcterms:created xsi:type="dcterms:W3CDTF">2026-03-23T07:52:00Z</dcterms:created>
  <dcterms:modified xsi:type="dcterms:W3CDTF">2026-03-2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B7BA53774A3448ADF1E687056157C9</vt:lpwstr>
  </property>
  <property fmtid="{D5CDD505-2E9C-101B-9397-08002B2CF9AE}" pid="3" name="MediaServiceImageTags">
    <vt:lpwstr/>
  </property>
  <property fmtid="{D5CDD505-2E9C-101B-9397-08002B2CF9AE}" pid="4" name="Order">
    <vt:r8>28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OfficeInstanceGUID">
    <vt:lpwstr>{23744777-1A46-4F78-A52D-68F15248C7EC}</vt:lpwstr>
  </property>
</Properties>
</file>